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184A0" w14:textId="29E45C65" w:rsidR="00254C05" w:rsidRPr="004A32B0" w:rsidRDefault="00254C05" w:rsidP="00254C05">
      <w:pPr>
        <w:spacing w:after="0" w:line="240" w:lineRule="auto"/>
        <w:rPr>
          <w:rFonts w:ascii="Calibri" w:eastAsia="Calibri" w:hAnsi="Calibri" w:cs="Calibri"/>
          <w:sz w:val="23"/>
          <w:szCs w:val="23"/>
          <w:lang w:eastAsia="en-CA"/>
        </w:rPr>
      </w:pPr>
      <w:bookmarkStart w:id="0" w:name="_Hlk84225585"/>
      <w:bookmarkStart w:id="1" w:name="_Hlk84225812"/>
      <w:r w:rsidRPr="004A32B0">
        <w:rPr>
          <w:rFonts w:ascii="Calibri" w:eastAsia="Calibri" w:hAnsi="Calibri" w:cs="Calibri"/>
          <w:sz w:val="23"/>
          <w:szCs w:val="23"/>
          <w:lang w:eastAsia="en-CA"/>
        </w:rPr>
        <w:t xml:space="preserve">The Honourable </w:t>
      </w:r>
      <w:r w:rsidR="00A5498E">
        <w:rPr>
          <w:rFonts w:ascii="Calibri" w:eastAsia="Calibri" w:hAnsi="Calibri" w:cs="Calibri"/>
          <w:sz w:val="23"/>
          <w:szCs w:val="23"/>
          <w:lang w:eastAsia="en-CA"/>
        </w:rPr>
        <w:t>Jason Copping</w:t>
      </w:r>
    </w:p>
    <w:p w14:paraId="01B9ACFE" w14:textId="77777777" w:rsidR="00254C05" w:rsidRPr="004A32B0" w:rsidRDefault="00254C05" w:rsidP="00254C05">
      <w:pPr>
        <w:spacing w:after="0" w:line="240" w:lineRule="auto"/>
        <w:rPr>
          <w:rFonts w:ascii="Calibri" w:eastAsia="Calibri" w:hAnsi="Calibri" w:cs="Calibri"/>
          <w:sz w:val="23"/>
          <w:szCs w:val="23"/>
          <w:lang w:eastAsia="en-CA"/>
        </w:rPr>
      </w:pPr>
      <w:r w:rsidRPr="004A32B0">
        <w:rPr>
          <w:rFonts w:ascii="Calibri" w:eastAsia="Calibri" w:hAnsi="Calibri" w:cs="Calibri"/>
          <w:sz w:val="23"/>
          <w:szCs w:val="23"/>
          <w:lang w:eastAsia="en-CA"/>
        </w:rPr>
        <w:t>Minister of Health</w:t>
      </w:r>
    </w:p>
    <w:p w14:paraId="4B2E4EF6" w14:textId="77777777" w:rsidR="00254C05" w:rsidRPr="004A32B0" w:rsidRDefault="00254C05" w:rsidP="00254C05">
      <w:pPr>
        <w:spacing w:after="0" w:line="240" w:lineRule="auto"/>
        <w:rPr>
          <w:rFonts w:ascii="Calibri" w:eastAsia="Calibri" w:hAnsi="Calibri" w:cs="Calibri"/>
          <w:color w:val="000000"/>
          <w:sz w:val="23"/>
          <w:szCs w:val="23"/>
          <w:lang w:eastAsia="en-CA"/>
        </w:rPr>
      </w:pPr>
      <w:r w:rsidRPr="004A32B0">
        <w:rPr>
          <w:rFonts w:ascii="Calibri" w:eastAsia="Calibri" w:hAnsi="Calibri" w:cs="Calibri"/>
          <w:color w:val="000000"/>
          <w:sz w:val="23"/>
          <w:szCs w:val="23"/>
          <w:lang w:eastAsia="en-CA"/>
        </w:rPr>
        <w:t>Office of the Minister of Health</w:t>
      </w:r>
    </w:p>
    <w:p w14:paraId="4A98002C" w14:textId="1A31721B" w:rsidR="00254C05" w:rsidRPr="004A32B0" w:rsidRDefault="00A5498E" w:rsidP="00254C05">
      <w:pPr>
        <w:spacing w:after="0" w:line="240" w:lineRule="auto"/>
        <w:rPr>
          <w:rFonts w:ascii="Calibri" w:eastAsia="Calibri" w:hAnsi="Calibri" w:cs="Calibri"/>
          <w:color w:val="000000"/>
          <w:sz w:val="23"/>
          <w:szCs w:val="23"/>
          <w:lang w:eastAsia="en-CA"/>
        </w:rPr>
      </w:pPr>
      <w:r>
        <w:rPr>
          <w:rFonts w:ascii="Calibri" w:eastAsia="Calibri" w:hAnsi="Calibri" w:cs="Calibri"/>
          <w:color w:val="000000"/>
          <w:sz w:val="23"/>
          <w:szCs w:val="23"/>
          <w:lang w:eastAsia="en-CA"/>
        </w:rPr>
        <w:t>204</w:t>
      </w:r>
      <w:r w:rsidR="00254C05" w:rsidRPr="004A32B0">
        <w:rPr>
          <w:rFonts w:ascii="Calibri" w:eastAsia="Calibri" w:hAnsi="Calibri" w:cs="Calibri"/>
          <w:color w:val="000000"/>
          <w:sz w:val="23"/>
          <w:szCs w:val="23"/>
          <w:lang w:eastAsia="en-CA"/>
        </w:rPr>
        <w:t xml:space="preserve"> Legislature Building</w:t>
      </w:r>
    </w:p>
    <w:p w14:paraId="444B696E" w14:textId="77777777" w:rsidR="00254C05" w:rsidRPr="004A32B0" w:rsidRDefault="00254C05" w:rsidP="00254C05">
      <w:pPr>
        <w:spacing w:after="0" w:line="240" w:lineRule="auto"/>
        <w:rPr>
          <w:rFonts w:ascii="Calibri" w:eastAsia="Calibri" w:hAnsi="Calibri" w:cs="Calibri"/>
          <w:color w:val="000000"/>
          <w:sz w:val="23"/>
          <w:szCs w:val="23"/>
          <w:lang w:eastAsia="en-CA"/>
        </w:rPr>
      </w:pPr>
      <w:r w:rsidRPr="004A32B0">
        <w:rPr>
          <w:rFonts w:ascii="Calibri" w:eastAsia="Calibri" w:hAnsi="Calibri" w:cs="Calibri"/>
          <w:color w:val="000000"/>
          <w:sz w:val="23"/>
          <w:szCs w:val="23"/>
          <w:lang w:eastAsia="en-CA"/>
        </w:rPr>
        <w:t>10800 – 97 Avenue</w:t>
      </w:r>
    </w:p>
    <w:p w14:paraId="1C188BD0" w14:textId="7FF1B4B4" w:rsidR="00254C05" w:rsidRPr="004A32B0" w:rsidRDefault="00254C05" w:rsidP="00254C05">
      <w:pPr>
        <w:spacing w:after="0" w:line="240" w:lineRule="auto"/>
        <w:rPr>
          <w:rFonts w:ascii="Calibri" w:eastAsia="Calibri" w:hAnsi="Calibri" w:cs="Calibri"/>
          <w:color w:val="000000"/>
          <w:sz w:val="23"/>
          <w:szCs w:val="23"/>
          <w:lang w:eastAsia="en-CA"/>
        </w:rPr>
      </w:pPr>
      <w:r w:rsidRPr="004A32B0">
        <w:rPr>
          <w:rFonts w:ascii="Calibri" w:eastAsia="Calibri" w:hAnsi="Calibri" w:cs="Calibri"/>
          <w:color w:val="000000"/>
          <w:sz w:val="23"/>
          <w:szCs w:val="23"/>
          <w:lang w:eastAsia="en-CA"/>
        </w:rPr>
        <w:t>Edmonton, Alberta T5K 2B6</w:t>
      </w:r>
    </w:p>
    <w:p w14:paraId="76AE677B" w14:textId="620C7C50" w:rsidR="004A32B0" w:rsidRPr="004A32B0" w:rsidRDefault="005052C1" w:rsidP="00254C05">
      <w:pPr>
        <w:spacing w:after="0" w:line="240" w:lineRule="auto"/>
        <w:rPr>
          <w:rFonts w:ascii="Calibri" w:eastAsia="Calibri" w:hAnsi="Calibri" w:cs="Calibri"/>
          <w:color w:val="000000"/>
          <w:sz w:val="23"/>
          <w:szCs w:val="23"/>
          <w:lang w:eastAsia="en-CA"/>
        </w:rPr>
      </w:pPr>
      <w:hyperlink r:id="rId11" w:history="1">
        <w:r w:rsidR="004A32B0" w:rsidRPr="004A32B0">
          <w:rPr>
            <w:rStyle w:val="Hyperlink"/>
            <w:rFonts w:ascii="Calibri" w:eastAsia="Calibri" w:hAnsi="Calibri" w:cs="Calibri"/>
            <w:sz w:val="23"/>
            <w:szCs w:val="23"/>
            <w:lang w:eastAsia="en-CA"/>
          </w:rPr>
          <w:t>Health.Minister@gov.ab.ca</w:t>
        </w:r>
      </w:hyperlink>
      <w:r w:rsidR="004A32B0" w:rsidRPr="004A32B0">
        <w:rPr>
          <w:rFonts w:ascii="Calibri" w:eastAsia="Calibri" w:hAnsi="Calibri" w:cs="Calibri"/>
          <w:color w:val="000000"/>
          <w:sz w:val="23"/>
          <w:szCs w:val="23"/>
          <w:lang w:eastAsia="en-CA"/>
        </w:rPr>
        <w:t xml:space="preserve"> </w:t>
      </w:r>
    </w:p>
    <w:p w14:paraId="60193602" w14:textId="77777777" w:rsidR="00254C05" w:rsidRPr="004A32B0" w:rsidRDefault="00254C05" w:rsidP="00254C05">
      <w:pPr>
        <w:spacing w:after="0" w:line="240" w:lineRule="auto"/>
        <w:rPr>
          <w:sz w:val="23"/>
          <w:szCs w:val="23"/>
        </w:rPr>
      </w:pPr>
    </w:p>
    <w:p w14:paraId="4239E7A2" w14:textId="1ACA52D4" w:rsidR="00254C05" w:rsidRPr="00A34161" w:rsidRDefault="00254C05" w:rsidP="003D2A8B">
      <w:pPr>
        <w:spacing w:after="0" w:line="216" w:lineRule="auto"/>
        <w:contextualSpacing/>
        <w:rPr>
          <w:sz w:val="23"/>
          <w:szCs w:val="23"/>
        </w:rPr>
      </w:pPr>
      <w:r w:rsidRPr="00A34161">
        <w:rPr>
          <w:sz w:val="23"/>
          <w:szCs w:val="23"/>
        </w:rPr>
        <w:t>Dear Minister</w:t>
      </w:r>
      <w:r w:rsidR="00DB357C" w:rsidRPr="00A34161">
        <w:rPr>
          <w:sz w:val="23"/>
          <w:szCs w:val="23"/>
        </w:rPr>
        <w:t xml:space="preserve"> </w:t>
      </w:r>
      <w:r w:rsidR="00A5498E">
        <w:rPr>
          <w:sz w:val="23"/>
          <w:szCs w:val="23"/>
        </w:rPr>
        <w:t>Copping,</w:t>
      </w:r>
    </w:p>
    <w:bookmarkEnd w:id="0"/>
    <w:p w14:paraId="4DCDFE9C" w14:textId="72AD8D65" w:rsidR="002B1E1A" w:rsidRPr="00A34161" w:rsidRDefault="002B1E1A" w:rsidP="003D2A8B">
      <w:pPr>
        <w:pStyle w:val="NormalWeb"/>
        <w:shd w:val="clear" w:color="auto" w:fill="FFFFFF"/>
        <w:spacing w:before="0" w:beforeAutospacing="0" w:after="0" w:afterAutospacing="0" w:line="216" w:lineRule="auto"/>
        <w:contextualSpacing/>
        <w:rPr>
          <w:rFonts w:ascii="Calibri" w:hAnsi="Calibri" w:cs="Calibri"/>
          <w:sz w:val="23"/>
          <w:szCs w:val="23"/>
        </w:rPr>
      </w:pPr>
    </w:p>
    <w:p w14:paraId="4C79E714" w14:textId="17D33E81" w:rsidR="00F24104" w:rsidRPr="00A34161" w:rsidRDefault="006076E1" w:rsidP="003D2A8B">
      <w:pPr>
        <w:pStyle w:val="NormalWeb"/>
        <w:shd w:val="clear" w:color="auto" w:fill="FFFFFF"/>
        <w:spacing w:before="0" w:beforeAutospacing="0" w:after="0" w:afterAutospacing="0" w:line="216" w:lineRule="auto"/>
        <w:contextualSpacing/>
        <w:rPr>
          <w:rFonts w:ascii="Calibri" w:hAnsi="Calibri" w:cs="Calibri"/>
          <w:b/>
          <w:sz w:val="23"/>
          <w:szCs w:val="23"/>
        </w:rPr>
      </w:pPr>
      <w:r w:rsidRPr="00A34161">
        <w:rPr>
          <w:rFonts w:ascii="Calibri" w:hAnsi="Calibri" w:cs="Calibri"/>
          <w:b/>
          <w:bCs/>
          <w:sz w:val="23"/>
          <w:szCs w:val="23"/>
        </w:rPr>
        <w:t xml:space="preserve">RE: </w:t>
      </w:r>
      <w:r w:rsidR="0033303F">
        <w:rPr>
          <w:rFonts w:ascii="Calibri" w:hAnsi="Calibri" w:cs="Calibri"/>
          <w:b/>
          <w:sz w:val="23"/>
          <w:szCs w:val="23"/>
        </w:rPr>
        <w:t>MORE</w:t>
      </w:r>
      <w:r w:rsidR="003A60D3">
        <w:rPr>
          <w:rFonts w:ascii="Calibri" w:hAnsi="Calibri" w:cs="Calibri"/>
          <w:b/>
          <w:sz w:val="23"/>
          <w:szCs w:val="23"/>
        </w:rPr>
        <w:t>TRANSPLANTS</w:t>
      </w:r>
    </w:p>
    <w:bookmarkEnd w:id="1"/>
    <w:p w14:paraId="4B830F9D" w14:textId="77777777" w:rsidR="00F24104" w:rsidRPr="00A34161" w:rsidRDefault="00F24104" w:rsidP="003D2A8B">
      <w:pPr>
        <w:pStyle w:val="NormalWeb"/>
        <w:shd w:val="clear" w:color="auto" w:fill="FFFFFF"/>
        <w:spacing w:before="0" w:beforeAutospacing="0" w:after="0" w:afterAutospacing="0" w:line="216" w:lineRule="auto"/>
        <w:contextualSpacing/>
        <w:rPr>
          <w:rFonts w:ascii="Calibri" w:hAnsi="Calibri" w:cs="Calibri"/>
          <w:sz w:val="23"/>
          <w:szCs w:val="23"/>
        </w:rPr>
      </w:pPr>
    </w:p>
    <w:p w14:paraId="10D81C01" w14:textId="6AE6AB91" w:rsidR="00FF1053" w:rsidRPr="00A34161" w:rsidRDefault="00FF1053"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 xml:space="preserve">I am writing you today on behalf of the </w:t>
      </w:r>
      <w:r w:rsidR="00A34161">
        <w:rPr>
          <w:rFonts w:ascii="Calibri" w:hAnsi="Calibri" w:cs="Calibri"/>
          <w:sz w:val="23"/>
          <w:szCs w:val="23"/>
        </w:rPr>
        <w:t>thousands</w:t>
      </w:r>
      <w:r w:rsidRPr="00A34161">
        <w:rPr>
          <w:rFonts w:ascii="Calibri" w:hAnsi="Calibri" w:cs="Calibri"/>
          <w:sz w:val="23"/>
          <w:szCs w:val="23"/>
        </w:rPr>
        <w:t xml:space="preserve"> of Albertans waiting for an organ transplant, for those waiting for a life altering tissue donation, in honour of the thousands who have died while in need of an organ transplant, and</w:t>
      </w:r>
      <w:r w:rsidR="002C0AF3" w:rsidRPr="00A34161">
        <w:rPr>
          <w:rFonts w:ascii="Calibri" w:hAnsi="Calibri" w:cs="Calibri"/>
          <w:sz w:val="23"/>
          <w:szCs w:val="23"/>
        </w:rPr>
        <w:t xml:space="preserve"> in recognition of </w:t>
      </w:r>
      <w:r w:rsidRPr="00A34161">
        <w:rPr>
          <w:rFonts w:ascii="Calibri" w:hAnsi="Calibri" w:cs="Calibri"/>
          <w:sz w:val="23"/>
          <w:szCs w:val="23"/>
        </w:rPr>
        <w:t>the hundreds of thousands of Albertans who have selflessly registered as organ donors.</w:t>
      </w:r>
    </w:p>
    <w:p w14:paraId="0DC2A005" w14:textId="77777777" w:rsidR="00EC60D4" w:rsidRPr="00A34161" w:rsidRDefault="00EC60D4"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p>
    <w:p w14:paraId="56F1DE4E" w14:textId="1D0025C3" w:rsidR="003C03A3" w:rsidRPr="00A34161" w:rsidRDefault="00AE67E0" w:rsidP="003D2A8B">
      <w:pPr>
        <w:pStyle w:val="NormalWeb"/>
        <w:shd w:val="clear" w:color="auto" w:fill="FFFFFF"/>
        <w:spacing w:before="0" w:beforeAutospacing="0" w:after="0" w:afterAutospacing="0" w:line="216" w:lineRule="auto"/>
        <w:contextualSpacing/>
        <w:jc w:val="both"/>
        <w:rPr>
          <w:rFonts w:ascii="Calibri" w:hAnsi="Calibri" w:cs="Calibri"/>
          <w:sz w:val="23"/>
          <w:szCs w:val="23"/>
          <w:highlight w:val="yellow"/>
        </w:rPr>
      </w:pPr>
      <w:r w:rsidRPr="00A34161">
        <w:rPr>
          <w:rFonts w:ascii="Calibri" w:hAnsi="Calibri" w:cs="Calibri"/>
          <w:sz w:val="23"/>
          <w:szCs w:val="23"/>
        </w:rPr>
        <w:t>Every day, thousands of Albertans are needlessly suffering</w:t>
      </w:r>
      <w:r w:rsidR="00F80A63" w:rsidRPr="00A34161">
        <w:rPr>
          <w:rFonts w:ascii="Calibri" w:hAnsi="Calibri" w:cs="Calibri"/>
          <w:sz w:val="23"/>
          <w:szCs w:val="23"/>
        </w:rPr>
        <w:t>,</w:t>
      </w:r>
      <w:r w:rsidRPr="00A34161">
        <w:rPr>
          <w:rFonts w:ascii="Calibri" w:hAnsi="Calibri" w:cs="Calibri"/>
          <w:sz w:val="23"/>
          <w:szCs w:val="23"/>
        </w:rPr>
        <w:t xml:space="preserve"> and many die because of </w:t>
      </w:r>
      <w:r w:rsidR="00DB357C" w:rsidRPr="00A34161">
        <w:rPr>
          <w:rFonts w:ascii="Calibri" w:hAnsi="Calibri" w:cs="Calibri"/>
          <w:sz w:val="23"/>
          <w:szCs w:val="23"/>
        </w:rPr>
        <w:t>Alberta’s</w:t>
      </w:r>
      <w:r w:rsidRPr="00A34161">
        <w:rPr>
          <w:rFonts w:ascii="Calibri" w:hAnsi="Calibri" w:cs="Calibri"/>
          <w:sz w:val="23"/>
          <w:szCs w:val="23"/>
        </w:rPr>
        <w:t xml:space="preserve"> inaction on organ donation. This is unacceptable. As</w:t>
      </w:r>
      <w:r w:rsidR="00D2056D" w:rsidRPr="00A34161">
        <w:rPr>
          <w:rFonts w:ascii="Calibri" w:hAnsi="Calibri" w:cs="Calibri"/>
          <w:sz w:val="23"/>
          <w:szCs w:val="23"/>
        </w:rPr>
        <w:t xml:space="preserve"> a member of Alberta’s transplant community</w:t>
      </w:r>
      <w:r w:rsidRPr="00A34161">
        <w:rPr>
          <w:rFonts w:ascii="Calibri" w:hAnsi="Calibri" w:cs="Calibri"/>
          <w:sz w:val="23"/>
          <w:szCs w:val="23"/>
        </w:rPr>
        <w:t xml:space="preserve">, </w:t>
      </w:r>
      <w:r w:rsidR="00D2056D" w:rsidRPr="00A34161">
        <w:rPr>
          <w:rFonts w:ascii="Calibri" w:hAnsi="Calibri" w:cs="Calibri"/>
          <w:sz w:val="23"/>
          <w:szCs w:val="23"/>
        </w:rPr>
        <w:t xml:space="preserve">I’ve seen how organ failure and organ donation impacts the lives of our loved ones. Organ donation is the ultimate gift of life, but more is needed to ensure there are no missed donor opportunities. Why? Because one donor can </w:t>
      </w:r>
      <w:r w:rsidRPr="00A34161">
        <w:rPr>
          <w:rFonts w:ascii="Calibri" w:hAnsi="Calibri" w:cs="Calibri"/>
          <w:sz w:val="23"/>
          <w:szCs w:val="23"/>
        </w:rPr>
        <w:t>save</w:t>
      </w:r>
      <w:r w:rsidR="00DB357C" w:rsidRPr="00A34161">
        <w:rPr>
          <w:rFonts w:ascii="Calibri" w:hAnsi="Calibri" w:cs="Calibri"/>
          <w:sz w:val="23"/>
          <w:szCs w:val="23"/>
        </w:rPr>
        <w:t xml:space="preserve"> the </w:t>
      </w:r>
      <w:r w:rsidRPr="00A34161">
        <w:rPr>
          <w:rFonts w:ascii="Calibri" w:hAnsi="Calibri" w:cs="Calibri"/>
          <w:sz w:val="23"/>
          <w:szCs w:val="23"/>
        </w:rPr>
        <w:t>lives of up to eight people</w:t>
      </w:r>
      <w:r w:rsidR="00DB357C" w:rsidRPr="00A34161">
        <w:rPr>
          <w:rFonts w:ascii="Calibri" w:hAnsi="Calibri" w:cs="Calibri"/>
          <w:sz w:val="23"/>
          <w:szCs w:val="23"/>
        </w:rPr>
        <w:t xml:space="preserve"> and improve the</w:t>
      </w:r>
      <w:r w:rsidR="00F50060" w:rsidRPr="00A34161">
        <w:rPr>
          <w:rFonts w:ascii="Calibri" w:hAnsi="Calibri" w:cs="Calibri"/>
          <w:sz w:val="23"/>
          <w:szCs w:val="23"/>
        </w:rPr>
        <w:t xml:space="preserve"> quality of life of </w:t>
      </w:r>
      <w:r w:rsidR="00DB357C" w:rsidRPr="00A34161">
        <w:rPr>
          <w:rFonts w:ascii="Calibri" w:hAnsi="Calibri" w:cs="Calibri"/>
          <w:sz w:val="23"/>
          <w:szCs w:val="23"/>
        </w:rPr>
        <w:t>another 75.</w:t>
      </w:r>
      <w:r w:rsidR="00D2056D" w:rsidRPr="00A34161">
        <w:rPr>
          <w:rFonts w:ascii="Calibri" w:hAnsi="Calibri" w:cs="Calibri"/>
          <w:sz w:val="23"/>
          <w:szCs w:val="23"/>
        </w:rPr>
        <w:t xml:space="preserve"> Our current system has failed too many. </w:t>
      </w:r>
      <w:r w:rsidR="00CB6498" w:rsidRPr="00A34161">
        <w:rPr>
          <w:rFonts w:ascii="Calibri" w:hAnsi="Calibri" w:cs="Calibri"/>
          <w:sz w:val="23"/>
          <w:szCs w:val="23"/>
        </w:rPr>
        <w:t xml:space="preserve">Frankly, I need the government to </w:t>
      </w:r>
      <w:r w:rsidR="00F80A63" w:rsidRPr="00A34161">
        <w:rPr>
          <w:rFonts w:ascii="Calibri" w:hAnsi="Calibri" w:cs="Calibri"/>
          <w:sz w:val="23"/>
          <w:szCs w:val="23"/>
        </w:rPr>
        <w:t>implement an organ donation</w:t>
      </w:r>
      <w:r w:rsidR="00DB357C" w:rsidRPr="00A34161">
        <w:rPr>
          <w:rFonts w:ascii="Calibri" w:hAnsi="Calibri" w:cs="Calibri"/>
          <w:sz w:val="23"/>
          <w:szCs w:val="23"/>
        </w:rPr>
        <w:t xml:space="preserve"> and transplant</w:t>
      </w:r>
      <w:r w:rsidR="00F80A63" w:rsidRPr="00A34161">
        <w:rPr>
          <w:rFonts w:ascii="Calibri" w:hAnsi="Calibri" w:cs="Calibri"/>
          <w:sz w:val="23"/>
          <w:szCs w:val="23"/>
        </w:rPr>
        <w:t xml:space="preserve"> </w:t>
      </w:r>
      <w:r w:rsidR="00CB6498" w:rsidRPr="00A34161">
        <w:rPr>
          <w:rFonts w:ascii="Calibri" w:hAnsi="Calibri" w:cs="Calibri"/>
          <w:sz w:val="23"/>
          <w:szCs w:val="23"/>
        </w:rPr>
        <w:t xml:space="preserve">system </w:t>
      </w:r>
      <w:r w:rsidR="00DB357C" w:rsidRPr="00A34161">
        <w:rPr>
          <w:rFonts w:ascii="Calibri" w:hAnsi="Calibri" w:cs="Calibri"/>
          <w:sz w:val="23"/>
          <w:szCs w:val="23"/>
        </w:rPr>
        <w:t>that successfully and purposefully makes organ donation a priority, so the lives of those on a transplant waitlist can be saved.</w:t>
      </w:r>
    </w:p>
    <w:p w14:paraId="063571BB" w14:textId="77777777" w:rsidR="00A5498E" w:rsidRDefault="00A5498E"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bookmarkStart w:id="2" w:name="_Hlk84225598"/>
    </w:p>
    <w:p w14:paraId="4558C899" w14:textId="2189387D" w:rsidR="000C1766" w:rsidRPr="00A34161" w:rsidRDefault="00A5498E"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bookmarkStart w:id="3" w:name="_Hlk84225710"/>
      <w:r>
        <w:rPr>
          <w:rFonts w:ascii="Calibri" w:hAnsi="Calibri" w:cs="Calibri"/>
          <w:sz w:val="23"/>
          <w:szCs w:val="23"/>
        </w:rPr>
        <w:t xml:space="preserve">The former Minister of Health, Tyler Shandro, took steps forward on this file. See below for list of achievements in 2021. </w:t>
      </w:r>
      <w:r w:rsidR="0083100D">
        <w:rPr>
          <w:rFonts w:ascii="Calibri" w:hAnsi="Calibri" w:cs="Calibri"/>
          <w:sz w:val="23"/>
          <w:szCs w:val="23"/>
        </w:rPr>
        <w:t xml:space="preserve">However, </w:t>
      </w:r>
      <w:r w:rsidR="00BE5EC4">
        <w:rPr>
          <w:rFonts w:ascii="Calibri" w:hAnsi="Calibri" w:cs="Calibri"/>
          <w:sz w:val="23"/>
          <w:szCs w:val="23"/>
        </w:rPr>
        <w:t>more work is neede</w:t>
      </w:r>
      <w:r w:rsidR="006E75FD">
        <w:rPr>
          <w:rFonts w:ascii="Calibri" w:hAnsi="Calibri" w:cs="Calibri"/>
          <w:sz w:val="23"/>
          <w:szCs w:val="23"/>
        </w:rPr>
        <w:t xml:space="preserve">d and we know </w:t>
      </w:r>
      <w:r w:rsidR="00F45226">
        <w:rPr>
          <w:rFonts w:ascii="Calibri" w:hAnsi="Calibri" w:cs="Calibri"/>
          <w:sz w:val="23"/>
          <w:szCs w:val="23"/>
        </w:rPr>
        <w:t xml:space="preserve">the </w:t>
      </w:r>
      <w:r w:rsidR="000C1766" w:rsidRPr="00A34161">
        <w:rPr>
          <w:rFonts w:ascii="Calibri" w:hAnsi="Calibri" w:cs="Calibri"/>
          <w:sz w:val="23"/>
          <w:szCs w:val="23"/>
        </w:rPr>
        <w:t xml:space="preserve">following changes </w:t>
      </w:r>
      <w:r w:rsidR="006E75FD">
        <w:rPr>
          <w:rFonts w:ascii="Calibri" w:hAnsi="Calibri" w:cs="Calibri"/>
          <w:sz w:val="23"/>
          <w:szCs w:val="23"/>
        </w:rPr>
        <w:t xml:space="preserve">align with </w:t>
      </w:r>
      <w:r w:rsidR="00E61392">
        <w:rPr>
          <w:rFonts w:ascii="Calibri" w:hAnsi="Calibri" w:cs="Calibri"/>
          <w:sz w:val="23"/>
          <w:szCs w:val="23"/>
        </w:rPr>
        <w:t xml:space="preserve">our shared goal for </w:t>
      </w:r>
      <w:proofErr w:type="spellStart"/>
      <w:r w:rsidR="00E61392">
        <w:rPr>
          <w:rFonts w:ascii="Calibri" w:hAnsi="Calibri" w:cs="Calibri"/>
          <w:sz w:val="23"/>
          <w:szCs w:val="23"/>
        </w:rPr>
        <w:t>MoreTransplants</w:t>
      </w:r>
      <w:proofErr w:type="spellEnd"/>
      <w:r w:rsidR="000C1766" w:rsidRPr="00A34161">
        <w:rPr>
          <w:rFonts w:ascii="Calibri" w:hAnsi="Calibri" w:cs="Calibri"/>
          <w:sz w:val="23"/>
          <w:szCs w:val="23"/>
        </w:rPr>
        <w:t>.</w:t>
      </w:r>
    </w:p>
    <w:bookmarkEnd w:id="2"/>
    <w:bookmarkEnd w:id="3"/>
    <w:p w14:paraId="71ADE857" w14:textId="77777777" w:rsidR="00311D3C" w:rsidRPr="00A34161" w:rsidRDefault="00311D3C" w:rsidP="003D2A8B">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p>
    <w:p w14:paraId="0909973D" w14:textId="73507BE5" w:rsidR="00311D3C" w:rsidRPr="00A34161" w:rsidRDefault="00311D3C" w:rsidP="003D2A8B">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r w:rsidRPr="00A34161">
        <w:rPr>
          <w:rFonts w:ascii="Calibri" w:hAnsi="Calibri" w:cs="Calibri"/>
          <w:b/>
          <w:bCs/>
          <w:sz w:val="23"/>
          <w:szCs w:val="23"/>
        </w:rPr>
        <w:t>OUR IMMEDIATE ASK:</w:t>
      </w:r>
    </w:p>
    <w:p w14:paraId="2B47D0E1" w14:textId="0F66036D" w:rsidR="00533924" w:rsidRPr="00A34161" w:rsidRDefault="00533924" w:rsidP="00533924">
      <w:pPr>
        <w:pStyle w:val="ListParagraph"/>
        <w:numPr>
          <w:ilvl w:val="0"/>
          <w:numId w:val="7"/>
        </w:numPr>
        <w:spacing w:after="0" w:line="216" w:lineRule="auto"/>
        <w:rPr>
          <w:rFonts w:ascii="Calibri" w:eastAsia="Times New Roman" w:hAnsi="Calibri" w:cs="Calibri"/>
          <w:sz w:val="23"/>
          <w:szCs w:val="23"/>
          <w:lang w:eastAsia="en-CA"/>
        </w:rPr>
      </w:pPr>
      <w:r w:rsidRPr="00A34161">
        <w:rPr>
          <w:rFonts w:ascii="Calibri" w:eastAsia="Times New Roman" w:hAnsi="Calibri" w:cs="Calibri"/>
          <w:sz w:val="23"/>
          <w:szCs w:val="23"/>
          <w:lang w:eastAsia="en-CA"/>
        </w:rPr>
        <w:t>Establishment of a pan-Alberta system with dedicated full-time leadership,</w:t>
      </w:r>
      <w:r w:rsidR="00377A3C">
        <w:rPr>
          <w:rFonts w:ascii="Calibri" w:eastAsia="Times New Roman" w:hAnsi="Calibri" w:cs="Calibri"/>
          <w:sz w:val="23"/>
          <w:szCs w:val="23"/>
          <w:lang w:eastAsia="en-CA"/>
        </w:rPr>
        <w:t xml:space="preserve"> ensuring accountability within the current structure.</w:t>
      </w:r>
    </w:p>
    <w:p w14:paraId="45FC72AC" w14:textId="5EE48A21" w:rsidR="000C1766" w:rsidRPr="00A34161" w:rsidRDefault="000C1766" w:rsidP="003D2A8B">
      <w:pPr>
        <w:pStyle w:val="ListParagraph"/>
        <w:numPr>
          <w:ilvl w:val="0"/>
          <w:numId w:val="7"/>
        </w:numPr>
        <w:spacing w:after="0" w:line="216" w:lineRule="auto"/>
        <w:rPr>
          <w:rFonts w:ascii="Calibri" w:eastAsia="Times New Roman" w:hAnsi="Calibri" w:cs="Calibri"/>
          <w:sz w:val="23"/>
          <w:szCs w:val="23"/>
          <w:lang w:eastAsia="en-CA"/>
        </w:rPr>
      </w:pPr>
      <w:r w:rsidRPr="00A34161">
        <w:rPr>
          <w:rFonts w:ascii="Calibri" w:hAnsi="Calibri" w:cs="Calibri"/>
          <w:sz w:val="23"/>
          <w:szCs w:val="23"/>
        </w:rPr>
        <w:t>Legislation Amendment (replace Mandatory Consideration with Mandatory Referral) and implementation of provisions of the Human Tissue &amp; Organ Donation Amendment Act</w:t>
      </w:r>
      <w:r w:rsidR="00047D79">
        <w:rPr>
          <w:rFonts w:ascii="Calibri" w:hAnsi="Calibri" w:cs="Calibri"/>
          <w:sz w:val="23"/>
          <w:szCs w:val="23"/>
        </w:rPr>
        <w:t>.</w:t>
      </w:r>
    </w:p>
    <w:p w14:paraId="00C81A23" w14:textId="47036515" w:rsidR="000C1766" w:rsidRPr="00A34161" w:rsidRDefault="000C1766" w:rsidP="003D2A8B">
      <w:pPr>
        <w:pStyle w:val="ListParagraph"/>
        <w:numPr>
          <w:ilvl w:val="0"/>
          <w:numId w:val="7"/>
        </w:numPr>
        <w:spacing w:after="0" w:line="216" w:lineRule="auto"/>
        <w:rPr>
          <w:rFonts w:ascii="Calibri" w:eastAsia="Times New Roman" w:hAnsi="Calibri" w:cs="Calibri"/>
          <w:sz w:val="23"/>
          <w:szCs w:val="23"/>
          <w:lang w:eastAsia="en-CA"/>
        </w:rPr>
      </w:pPr>
      <w:r w:rsidRPr="00A34161">
        <w:rPr>
          <w:rFonts w:ascii="Calibri" w:hAnsi="Calibri" w:cs="Calibri"/>
          <w:sz w:val="23"/>
          <w:szCs w:val="23"/>
        </w:rPr>
        <w:t>Create a Culture of Organ</w:t>
      </w:r>
      <w:r w:rsidR="003D15ED" w:rsidRPr="00A34161">
        <w:rPr>
          <w:rFonts w:ascii="Calibri" w:hAnsi="Calibri" w:cs="Calibri"/>
          <w:sz w:val="23"/>
          <w:szCs w:val="23"/>
        </w:rPr>
        <w:t xml:space="preserve"> &amp; Tissue</w:t>
      </w:r>
      <w:r w:rsidRPr="00A34161">
        <w:rPr>
          <w:rFonts w:ascii="Calibri" w:hAnsi="Calibri" w:cs="Calibri"/>
          <w:sz w:val="23"/>
          <w:szCs w:val="23"/>
        </w:rPr>
        <w:t xml:space="preserve"> Donation – improve public awareness of the need and benefits of organ donation (</w:t>
      </w:r>
      <w:proofErr w:type="gramStart"/>
      <w:r w:rsidRPr="00A34161">
        <w:rPr>
          <w:rFonts w:ascii="Calibri" w:hAnsi="Calibri" w:cs="Calibri"/>
          <w:sz w:val="23"/>
          <w:szCs w:val="23"/>
        </w:rPr>
        <w:t>i.e.</w:t>
      </w:r>
      <w:proofErr w:type="gramEnd"/>
      <w:r w:rsidRPr="00A34161">
        <w:rPr>
          <w:rFonts w:ascii="Calibri" w:hAnsi="Calibri" w:cs="Calibri"/>
          <w:sz w:val="23"/>
          <w:szCs w:val="23"/>
        </w:rPr>
        <w:t xml:space="preserve"> one donor can save up to 8 lives through organ donation &amp; improve quality of life for 75 others through tissue donation)</w:t>
      </w:r>
      <w:r w:rsidR="00047D79">
        <w:rPr>
          <w:rFonts w:ascii="Calibri" w:hAnsi="Calibri" w:cs="Calibri"/>
          <w:sz w:val="23"/>
          <w:szCs w:val="23"/>
        </w:rPr>
        <w:t xml:space="preserve">. </w:t>
      </w:r>
    </w:p>
    <w:p w14:paraId="07A6EE0F" w14:textId="2549914A" w:rsidR="00176A83" w:rsidRDefault="00176A83" w:rsidP="00176A83">
      <w:pPr>
        <w:spacing w:after="0" w:line="216" w:lineRule="auto"/>
        <w:rPr>
          <w:rFonts w:ascii="Calibri" w:eastAsia="Times New Roman" w:hAnsi="Calibri" w:cs="Calibri"/>
          <w:sz w:val="23"/>
          <w:szCs w:val="23"/>
          <w:lang w:eastAsia="en-CA"/>
        </w:rPr>
      </w:pPr>
    </w:p>
    <w:p w14:paraId="42E9F9AE" w14:textId="4180BD32" w:rsidR="004F4A58" w:rsidRPr="00A34161" w:rsidRDefault="004F4A58" w:rsidP="004F4A58">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r w:rsidRPr="00A34161">
        <w:rPr>
          <w:rFonts w:ascii="Calibri" w:hAnsi="Calibri" w:cs="Calibri"/>
          <w:b/>
          <w:bCs/>
          <w:sz w:val="23"/>
          <w:szCs w:val="23"/>
        </w:rPr>
        <w:t xml:space="preserve">OUR </w:t>
      </w:r>
      <w:r w:rsidR="00B12928">
        <w:rPr>
          <w:rFonts w:ascii="Calibri" w:hAnsi="Calibri" w:cs="Calibri"/>
          <w:b/>
          <w:bCs/>
          <w:sz w:val="23"/>
          <w:szCs w:val="23"/>
        </w:rPr>
        <w:t xml:space="preserve">SINCERE </w:t>
      </w:r>
      <w:r>
        <w:rPr>
          <w:rFonts w:ascii="Calibri" w:hAnsi="Calibri" w:cs="Calibri"/>
          <w:b/>
          <w:bCs/>
          <w:sz w:val="23"/>
          <w:szCs w:val="23"/>
        </w:rPr>
        <w:t xml:space="preserve">THANKS FOR ADDRESSING THE FOLLOWING </w:t>
      </w:r>
      <w:r w:rsidR="00B12928">
        <w:rPr>
          <w:rFonts w:ascii="Calibri" w:hAnsi="Calibri" w:cs="Calibri"/>
          <w:b/>
          <w:bCs/>
          <w:sz w:val="23"/>
          <w:szCs w:val="23"/>
        </w:rPr>
        <w:t xml:space="preserve">CRITICAL STEPS </w:t>
      </w:r>
      <w:r w:rsidR="003607C7">
        <w:rPr>
          <w:rFonts w:ascii="Calibri" w:hAnsi="Calibri" w:cs="Calibri"/>
          <w:b/>
          <w:bCs/>
          <w:sz w:val="23"/>
          <w:szCs w:val="23"/>
        </w:rPr>
        <w:t xml:space="preserve">ACHIEVED </w:t>
      </w:r>
      <w:r>
        <w:rPr>
          <w:rFonts w:ascii="Calibri" w:hAnsi="Calibri" w:cs="Calibri"/>
          <w:b/>
          <w:bCs/>
          <w:sz w:val="23"/>
          <w:szCs w:val="23"/>
        </w:rPr>
        <w:t>IN 2021</w:t>
      </w:r>
      <w:r w:rsidRPr="00A34161">
        <w:rPr>
          <w:rFonts w:ascii="Calibri" w:hAnsi="Calibri" w:cs="Calibri"/>
          <w:b/>
          <w:bCs/>
          <w:sz w:val="23"/>
          <w:szCs w:val="23"/>
        </w:rPr>
        <w:t>:</w:t>
      </w:r>
    </w:p>
    <w:p w14:paraId="7B1D5DD2" w14:textId="77777777" w:rsidR="00533924" w:rsidRPr="00A34161" w:rsidRDefault="00533924" w:rsidP="00533924">
      <w:pPr>
        <w:pStyle w:val="ListParagraph"/>
        <w:numPr>
          <w:ilvl w:val="0"/>
          <w:numId w:val="8"/>
        </w:numPr>
        <w:spacing w:after="0" w:line="216" w:lineRule="auto"/>
        <w:rPr>
          <w:rFonts w:ascii="Calibri" w:eastAsia="Times New Roman" w:hAnsi="Calibri" w:cs="Calibri"/>
          <w:sz w:val="23"/>
          <w:szCs w:val="23"/>
          <w:lang w:eastAsia="en-CA"/>
        </w:rPr>
      </w:pPr>
      <w:r w:rsidRPr="00A34161">
        <w:rPr>
          <w:rFonts w:ascii="Calibri" w:hAnsi="Calibri" w:cs="Calibri"/>
          <w:sz w:val="23"/>
          <w:szCs w:val="23"/>
        </w:rPr>
        <w:t>Establish specifically trained Donation Teams (specialized in donor identification, donor referral and donor management).</w:t>
      </w:r>
    </w:p>
    <w:p w14:paraId="30A53E6C" w14:textId="77777777" w:rsidR="00533924" w:rsidRPr="00A34161" w:rsidRDefault="00533924" w:rsidP="00533924">
      <w:pPr>
        <w:pStyle w:val="ListParagraph"/>
        <w:numPr>
          <w:ilvl w:val="0"/>
          <w:numId w:val="8"/>
        </w:numPr>
        <w:spacing w:after="0" w:line="216" w:lineRule="auto"/>
        <w:rPr>
          <w:rFonts w:ascii="Calibri" w:eastAsia="Times New Roman" w:hAnsi="Calibri" w:cs="Calibri"/>
          <w:sz w:val="23"/>
          <w:szCs w:val="23"/>
          <w:lang w:eastAsia="en-CA"/>
        </w:rPr>
      </w:pPr>
      <w:r w:rsidRPr="00A34161">
        <w:rPr>
          <w:rFonts w:ascii="Calibri" w:hAnsi="Calibri" w:cs="Calibri"/>
          <w:sz w:val="23"/>
          <w:szCs w:val="23"/>
        </w:rPr>
        <w:t>Implement continuous and Real-Time Audits, as an essential best practice in urban and large rural centres.</w:t>
      </w:r>
    </w:p>
    <w:p w14:paraId="6B678888" w14:textId="7793197B" w:rsidR="00A21AD5" w:rsidRPr="00176A83" w:rsidRDefault="00A21AD5" w:rsidP="00A21AD5">
      <w:pPr>
        <w:pStyle w:val="ListParagraph"/>
        <w:numPr>
          <w:ilvl w:val="0"/>
          <w:numId w:val="8"/>
        </w:numPr>
        <w:spacing w:after="0" w:line="216" w:lineRule="auto"/>
        <w:rPr>
          <w:rFonts w:ascii="Calibri" w:eastAsia="Times New Roman" w:hAnsi="Calibri" w:cs="Calibri"/>
          <w:sz w:val="23"/>
          <w:szCs w:val="23"/>
          <w:lang w:eastAsia="en-CA"/>
        </w:rPr>
      </w:pPr>
      <w:r w:rsidRPr="00A34161">
        <w:rPr>
          <w:rFonts w:ascii="Calibri" w:hAnsi="Calibri" w:cs="Calibri"/>
          <w:sz w:val="23"/>
          <w:szCs w:val="23"/>
        </w:rPr>
        <w:t>Provide dedicated donation and transplant facilities (prioritized OR access) consistent with best-performing jurisdictions</w:t>
      </w:r>
      <w:r w:rsidR="000803C9">
        <w:rPr>
          <w:rFonts w:ascii="Calibri" w:hAnsi="Calibri" w:cs="Calibri"/>
          <w:sz w:val="23"/>
          <w:szCs w:val="23"/>
        </w:rPr>
        <w:t>.</w:t>
      </w:r>
    </w:p>
    <w:p w14:paraId="7CC3C702" w14:textId="77777777" w:rsidR="00E873A4" w:rsidRPr="00E873A4" w:rsidRDefault="000C1766" w:rsidP="003D2A8B">
      <w:pPr>
        <w:pStyle w:val="ListParagraph"/>
        <w:numPr>
          <w:ilvl w:val="0"/>
          <w:numId w:val="8"/>
        </w:numPr>
        <w:spacing w:after="0" w:line="216" w:lineRule="auto"/>
        <w:rPr>
          <w:rFonts w:ascii="Calibri" w:eastAsia="Times New Roman" w:hAnsi="Calibri" w:cs="Calibri"/>
          <w:sz w:val="23"/>
          <w:szCs w:val="23"/>
          <w:lang w:eastAsia="en-CA"/>
        </w:rPr>
      </w:pPr>
      <w:r w:rsidRPr="00A34161">
        <w:rPr>
          <w:rFonts w:ascii="Calibri" w:hAnsi="Calibri" w:cs="Calibri"/>
          <w:sz w:val="23"/>
          <w:szCs w:val="23"/>
        </w:rPr>
        <w:t>Ensure a User-Friendly Donor Registration System</w:t>
      </w:r>
      <w:r w:rsidR="00DA39C9" w:rsidRPr="00A34161">
        <w:rPr>
          <w:rFonts w:ascii="Calibri" w:hAnsi="Calibri" w:cs="Calibri"/>
          <w:sz w:val="23"/>
          <w:szCs w:val="23"/>
        </w:rPr>
        <w:t>.</w:t>
      </w:r>
    </w:p>
    <w:p w14:paraId="4E6FE172" w14:textId="77777777" w:rsidR="003D2A8B" w:rsidRDefault="003D2A8B" w:rsidP="003D2A8B">
      <w:pPr>
        <w:spacing w:after="0" w:line="216" w:lineRule="auto"/>
        <w:contextualSpacing/>
        <w:rPr>
          <w:rFonts w:ascii="Calibri" w:eastAsia="Times New Roman" w:hAnsi="Calibri" w:cs="Calibri"/>
          <w:sz w:val="23"/>
          <w:szCs w:val="23"/>
          <w:lang w:eastAsia="en-CA"/>
        </w:rPr>
      </w:pPr>
    </w:p>
    <w:p w14:paraId="3BCD1046" w14:textId="5A2F83EC" w:rsidR="00C405B9" w:rsidRPr="004A32B0" w:rsidRDefault="00C405B9" w:rsidP="003D2A8B">
      <w:pPr>
        <w:spacing w:after="0" w:line="216" w:lineRule="auto"/>
        <w:contextualSpacing/>
        <w:rPr>
          <w:rFonts w:ascii="Calibri" w:eastAsia="Times New Roman" w:hAnsi="Calibri" w:cs="Calibri"/>
          <w:sz w:val="23"/>
          <w:szCs w:val="23"/>
          <w:lang w:eastAsia="en-CA"/>
        </w:rPr>
      </w:pPr>
      <w:bookmarkStart w:id="4" w:name="_Hlk84225791"/>
      <w:r w:rsidRPr="004A32B0">
        <w:rPr>
          <w:rFonts w:ascii="Calibri" w:eastAsia="Times New Roman" w:hAnsi="Calibri" w:cs="Calibri"/>
          <w:sz w:val="23"/>
          <w:szCs w:val="23"/>
          <w:lang w:eastAsia="en-CA"/>
        </w:rPr>
        <w:t xml:space="preserve">Minister </w:t>
      </w:r>
      <w:r w:rsidR="00A5498E">
        <w:rPr>
          <w:rFonts w:ascii="Calibri" w:eastAsia="Times New Roman" w:hAnsi="Calibri" w:cs="Calibri"/>
          <w:sz w:val="23"/>
          <w:szCs w:val="23"/>
          <w:lang w:eastAsia="en-CA"/>
        </w:rPr>
        <w:t>Copping</w:t>
      </w:r>
      <w:r w:rsidRPr="004A32B0">
        <w:rPr>
          <w:rFonts w:ascii="Calibri" w:eastAsia="Times New Roman" w:hAnsi="Calibri" w:cs="Calibri"/>
          <w:sz w:val="23"/>
          <w:szCs w:val="23"/>
          <w:lang w:eastAsia="en-CA"/>
        </w:rPr>
        <w:t>, these are the steps needed to embrace innovative, sustainable, comprehensive, and lifesaving change to Alberta’s organ &amp; tissue procurement system. These policy choices are</w:t>
      </w:r>
      <w:r w:rsidR="00B2455D">
        <w:rPr>
          <w:rFonts w:ascii="Calibri" w:eastAsia="Times New Roman" w:hAnsi="Calibri" w:cs="Calibri"/>
          <w:sz w:val="23"/>
          <w:szCs w:val="23"/>
          <w:lang w:eastAsia="en-CA"/>
        </w:rPr>
        <w:t xml:space="preserve"> </w:t>
      </w:r>
      <w:r w:rsidRPr="004A32B0">
        <w:rPr>
          <w:rFonts w:ascii="Calibri" w:eastAsia="Times New Roman" w:hAnsi="Calibri" w:cs="Calibri"/>
          <w:sz w:val="23"/>
          <w:szCs w:val="23"/>
          <w:lang w:eastAsia="en-CA"/>
        </w:rPr>
        <w:t xml:space="preserve">attainable, </w:t>
      </w:r>
      <w:r w:rsidR="00B2455D">
        <w:rPr>
          <w:rFonts w:ascii="Calibri" w:eastAsia="Times New Roman" w:hAnsi="Calibri" w:cs="Calibri"/>
          <w:sz w:val="23"/>
          <w:szCs w:val="23"/>
          <w:lang w:eastAsia="en-CA"/>
        </w:rPr>
        <w:t>evidence-based,</w:t>
      </w:r>
      <w:r w:rsidRPr="004A32B0">
        <w:rPr>
          <w:rFonts w:ascii="Calibri" w:eastAsia="Times New Roman" w:hAnsi="Calibri" w:cs="Calibri"/>
          <w:sz w:val="23"/>
          <w:szCs w:val="23"/>
          <w:lang w:eastAsia="en-CA"/>
        </w:rPr>
        <w:t xml:space="preserve"> and can be implemented in Alberta. Anything less is a band</w:t>
      </w:r>
      <w:r w:rsidR="006E7B7B">
        <w:rPr>
          <w:rFonts w:ascii="Calibri" w:eastAsia="Times New Roman" w:hAnsi="Calibri" w:cs="Calibri"/>
          <w:sz w:val="23"/>
          <w:szCs w:val="23"/>
          <w:lang w:eastAsia="en-CA"/>
        </w:rPr>
        <w:t>-</w:t>
      </w:r>
      <w:r w:rsidRPr="004A32B0">
        <w:rPr>
          <w:rFonts w:ascii="Calibri" w:eastAsia="Times New Roman" w:hAnsi="Calibri" w:cs="Calibri"/>
          <w:sz w:val="23"/>
          <w:szCs w:val="23"/>
          <w:lang w:eastAsia="en-CA"/>
        </w:rPr>
        <w:t xml:space="preserve">aid solution that will provide minimal improvement to </w:t>
      </w:r>
      <w:r w:rsidR="00B2455D">
        <w:rPr>
          <w:rFonts w:ascii="Calibri" w:eastAsia="Times New Roman" w:hAnsi="Calibri" w:cs="Calibri"/>
          <w:sz w:val="23"/>
          <w:szCs w:val="23"/>
          <w:lang w:eastAsia="en-CA"/>
        </w:rPr>
        <w:t>a</w:t>
      </w:r>
      <w:r w:rsidRPr="004A32B0">
        <w:rPr>
          <w:rFonts w:ascii="Calibri" w:eastAsia="Times New Roman" w:hAnsi="Calibri" w:cs="Calibri"/>
          <w:sz w:val="23"/>
          <w:szCs w:val="23"/>
          <w:lang w:eastAsia="en-CA"/>
        </w:rPr>
        <w:t xml:space="preserve"> system that is already overstretched. You can be the leader who does not accept mediocr</w:t>
      </w:r>
      <w:r w:rsidR="00F25E08">
        <w:rPr>
          <w:rFonts w:ascii="Calibri" w:eastAsia="Times New Roman" w:hAnsi="Calibri" w:cs="Calibri"/>
          <w:sz w:val="23"/>
          <w:szCs w:val="23"/>
          <w:lang w:eastAsia="en-CA"/>
        </w:rPr>
        <w:t>ity</w:t>
      </w:r>
      <w:r w:rsidR="005D7833">
        <w:rPr>
          <w:rFonts w:ascii="Calibri" w:eastAsia="Times New Roman" w:hAnsi="Calibri" w:cs="Calibri"/>
          <w:sz w:val="23"/>
          <w:szCs w:val="23"/>
          <w:lang w:eastAsia="en-CA"/>
        </w:rPr>
        <w:t>,</w:t>
      </w:r>
      <w:r w:rsidRPr="004A32B0">
        <w:rPr>
          <w:rFonts w:ascii="Calibri" w:eastAsia="Times New Roman" w:hAnsi="Calibri" w:cs="Calibri"/>
          <w:sz w:val="23"/>
          <w:szCs w:val="23"/>
          <w:lang w:eastAsia="en-CA"/>
        </w:rPr>
        <w:t xml:space="preserve"> but rather</w:t>
      </w:r>
      <w:r w:rsidR="005D7833">
        <w:rPr>
          <w:rFonts w:ascii="Calibri" w:eastAsia="Times New Roman" w:hAnsi="Calibri" w:cs="Calibri"/>
          <w:sz w:val="23"/>
          <w:szCs w:val="23"/>
          <w:lang w:eastAsia="en-CA"/>
        </w:rPr>
        <w:t>,</w:t>
      </w:r>
      <w:r w:rsidRPr="004A32B0">
        <w:rPr>
          <w:rFonts w:ascii="Calibri" w:eastAsia="Times New Roman" w:hAnsi="Calibri" w:cs="Calibri"/>
          <w:sz w:val="23"/>
          <w:szCs w:val="23"/>
          <w:lang w:eastAsia="en-CA"/>
        </w:rPr>
        <w:t xml:space="preserve"> </w:t>
      </w:r>
      <w:r w:rsidR="00B2455D">
        <w:rPr>
          <w:rFonts w:ascii="Calibri" w:eastAsia="Times New Roman" w:hAnsi="Calibri" w:cs="Calibri"/>
          <w:sz w:val="23"/>
          <w:szCs w:val="23"/>
          <w:lang w:eastAsia="en-CA"/>
        </w:rPr>
        <w:t xml:space="preserve">has the vision to </w:t>
      </w:r>
      <w:r w:rsidRPr="004A32B0">
        <w:rPr>
          <w:rFonts w:ascii="Calibri" w:eastAsia="Times New Roman" w:hAnsi="Calibri" w:cs="Calibri"/>
          <w:sz w:val="23"/>
          <w:szCs w:val="23"/>
          <w:lang w:eastAsia="en-CA"/>
        </w:rPr>
        <w:t xml:space="preserve">strive for a greater </w:t>
      </w:r>
      <w:r w:rsidR="00B2455D">
        <w:rPr>
          <w:rFonts w:ascii="Calibri" w:eastAsia="Times New Roman" w:hAnsi="Calibri" w:cs="Calibri"/>
          <w:sz w:val="23"/>
          <w:szCs w:val="23"/>
          <w:lang w:eastAsia="en-CA"/>
        </w:rPr>
        <w:t>future</w:t>
      </w:r>
      <w:r w:rsidRPr="004A32B0">
        <w:rPr>
          <w:rFonts w:ascii="Calibri" w:eastAsia="Times New Roman" w:hAnsi="Calibri" w:cs="Calibri"/>
          <w:sz w:val="23"/>
          <w:szCs w:val="23"/>
          <w:lang w:eastAsia="en-CA"/>
        </w:rPr>
        <w:t xml:space="preserve"> for all Albertans.</w:t>
      </w:r>
    </w:p>
    <w:p w14:paraId="5BE09929" w14:textId="77777777" w:rsidR="009A2152" w:rsidRPr="00A34161" w:rsidRDefault="009A2152" w:rsidP="003D2A8B">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p>
    <w:p w14:paraId="73F6E080" w14:textId="31FC9D4B" w:rsidR="000C1766" w:rsidRPr="00A34161" w:rsidRDefault="000C1766" w:rsidP="003D2A8B">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r w:rsidRPr="00A34161">
        <w:rPr>
          <w:rFonts w:ascii="Calibri" w:hAnsi="Calibri" w:cs="Calibri"/>
          <w:b/>
          <w:bCs/>
          <w:sz w:val="23"/>
          <w:szCs w:val="23"/>
        </w:rPr>
        <w:lastRenderedPageBreak/>
        <w:t>These policy changes can be achieved by re-allocating ~$</w:t>
      </w:r>
      <w:r w:rsidR="00B34729">
        <w:rPr>
          <w:rFonts w:ascii="Calibri" w:hAnsi="Calibri" w:cs="Calibri"/>
          <w:b/>
          <w:bCs/>
          <w:sz w:val="23"/>
          <w:szCs w:val="23"/>
        </w:rPr>
        <w:t>2</w:t>
      </w:r>
      <w:r w:rsidRPr="00A34161">
        <w:rPr>
          <w:rFonts w:ascii="Calibri" w:hAnsi="Calibri" w:cs="Calibri"/>
          <w:b/>
          <w:bCs/>
          <w:sz w:val="23"/>
          <w:szCs w:val="23"/>
        </w:rPr>
        <w:t xml:space="preserve">5 million over the next 3-5 years. To be clear, this is a reallocation of existing funds. At a time when fiscal responsibility is imperative, the </w:t>
      </w:r>
      <w:r w:rsidRPr="00A34161">
        <w:rPr>
          <w:rFonts w:ascii="Calibri" w:hAnsi="Calibri" w:cs="Calibri"/>
          <w:b/>
          <w:bCs/>
          <w:sz w:val="23"/>
          <w:szCs w:val="23"/>
          <w:u w:val="single"/>
        </w:rPr>
        <w:t>~$</w:t>
      </w:r>
      <w:r w:rsidR="009E20C7">
        <w:rPr>
          <w:rFonts w:ascii="Calibri" w:hAnsi="Calibri" w:cs="Calibri"/>
          <w:b/>
          <w:bCs/>
          <w:sz w:val="23"/>
          <w:szCs w:val="23"/>
          <w:u w:val="single"/>
        </w:rPr>
        <w:t>2</w:t>
      </w:r>
      <w:r w:rsidRPr="00A34161">
        <w:rPr>
          <w:rFonts w:ascii="Calibri" w:hAnsi="Calibri" w:cs="Calibri"/>
          <w:b/>
          <w:bCs/>
          <w:sz w:val="23"/>
          <w:szCs w:val="23"/>
          <w:u w:val="single"/>
        </w:rPr>
        <w:t>5 million will pay for itself within 3-5 years.</w:t>
      </w:r>
      <w:r w:rsidRPr="00A34161">
        <w:rPr>
          <w:rStyle w:val="FootnoteReference"/>
          <w:rFonts w:ascii="Calibri" w:hAnsi="Calibri" w:cs="Calibri"/>
          <w:b/>
          <w:bCs/>
          <w:sz w:val="23"/>
          <w:szCs w:val="23"/>
          <w:u w:val="single"/>
        </w:rPr>
        <w:footnoteReference w:id="2"/>
      </w:r>
    </w:p>
    <w:p w14:paraId="610F8B41" w14:textId="77777777" w:rsidR="000C1766" w:rsidRPr="00A34161" w:rsidRDefault="000C1766" w:rsidP="003D2A8B">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p>
    <w:p w14:paraId="46B9EF8C" w14:textId="77777777" w:rsidR="00200AA6" w:rsidRPr="00A34161" w:rsidRDefault="00200AA6" w:rsidP="003D2A8B">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r w:rsidRPr="00A34161">
        <w:rPr>
          <w:rFonts w:ascii="Calibri" w:hAnsi="Calibri" w:cs="Calibri"/>
          <w:b/>
          <w:bCs/>
          <w:sz w:val="23"/>
          <w:szCs w:val="23"/>
        </w:rPr>
        <w:t xml:space="preserve">The lives impacted are as follows: </w:t>
      </w:r>
    </w:p>
    <w:p w14:paraId="6627B688" w14:textId="77777777" w:rsidR="00200AA6" w:rsidRPr="00A34161" w:rsidRDefault="00200AA6" w:rsidP="003D2A8B">
      <w:pPr>
        <w:pStyle w:val="NormalWeb"/>
        <w:numPr>
          <w:ilvl w:val="0"/>
          <w:numId w:val="2"/>
        </w:numPr>
        <w:shd w:val="clear" w:color="auto" w:fill="FFFFFF"/>
        <w:spacing w:after="0" w:afterAutospacing="0" w:line="216" w:lineRule="auto"/>
        <w:contextualSpacing/>
        <w:jc w:val="both"/>
        <w:rPr>
          <w:rFonts w:ascii="Calibri" w:hAnsi="Calibri" w:cs="Calibri"/>
          <w:sz w:val="23"/>
          <w:szCs w:val="23"/>
        </w:rPr>
      </w:pPr>
      <w:r w:rsidRPr="00A34161">
        <w:rPr>
          <w:rFonts w:ascii="Calibri" w:hAnsi="Calibri" w:cs="Calibri"/>
          <w:sz w:val="23"/>
          <w:szCs w:val="23"/>
        </w:rPr>
        <w:t>A decrease of 140 dialysis patients at the end of year 5 (and a reduction of 600 dialysis patients at the end of year 10)</w:t>
      </w:r>
    </w:p>
    <w:p w14:paraId="1C927618" w14:textId="77777777" w:rsidR="00200AA6" w:rsidRPr="00A34161" w:rsidRDefault="00200AA6" w:rsidP="003D2A8B">
      <w:pPr>
        <w:pStyle w:val="NormalWeb"/>
        <w:numPr>
          <w:ilvl w:val="0"/>
          <w:numId w:val="2"/>
        </w:numPr>
        <w:shd w:val="clear" w:color="auto" w:fill="FFFFFF"/>
        <w:spacing w:after="0" w:afterAutospacing="0" w:line="216" w:lineRule="auto"/>
        <w:contextualSpacing/>
        <w:jc w:val="both"/>
        <w:rPr>
          <w:rFonts w:ascii="Calibri" w:hAnsi="Calibri" w:cs="Calibri"/>
          <w:sz w:val="23"/>
          <w:szCs w:val="23"/>
        </w:rPr>
      </w:pPr>
      <w:r w:rsidRPr="00A34161">
        <w:rPr>
          <w:rFonts w:ascii="Calibri" w:hAnsi="Calibri" w:cs="Calibri"/>
          <w:sz w:val="23"/>
          <w:szCs w:val="23"/>
        </w:rPr>
        <w:t>400 additional lives saved at the end of year 5 (and 1800 additional lives saved at the end of year 10)</w:t>
      </w:r>
    </w:p>
    <w:p w14:paraId="39C945C5" w14:textId="77777777" w:rsidR="00200AA6" w:rsidRPr="00A34161" w:rsidRDefault="00200AA6" w:rsidP="003D2A8B">
      <w:pPr>
        <w:pStyle w:val="NormalWeb"/>
        <w:shd w:val="clear" w:color="auto" w:fill="FFFFFF"/>
        <w:spacing w:after="0" w:afterAutospacing="0" w:line="216" w:lineRule="auto"/>
        <w:contextualSpacing/>
        <w:jc w:val="both"/>
        <w:rPr>
          <w:rFonts w:ascii="Calibri" w:hAnsi="Calibri" w:cs="Calibri"/>
          <w:sz w:val="23"/>
          <w:szCs w:val="23"/>
        </w:rPr>
      </w:pPr>
    </w:p>
    <w:p w14:paraId="7986623E" w14:textId="6D792649" w:rsidR="00200AA6" w:rsidRPr="00A34161" w:rsidRDefault="00200AA6" w:rsidP="003D2A8B">
      <w:pPr>
        <w:pStyle w:val="NormalWeb"/>
        <w:shd w:val="clear" w:color="auto" w:fill="FFFFFF"/>
        <w:spacing w:after="0" w:afterAutospacing="0" w:line="216" w:lineRule="auto"/>
        <w:contextualSpacing/>
        <w:jc w:val="both"/>
        <w:rPr>
          <w:rFonts w:ascii="Calibri" w:hAnsi="Calibri" w:cs="Calibri"/>
          <w:b/>
          <w:bCs/>
          <w:sz w:val="23"/>
          <w:szCs w:val="23"/>
        </w:rPr>
      </w:pPr>
      <w:r w:rsidRPr="00A34161">
        <w:rPr>
          <w:rFonts w:ascii="Calibri" w:hAnsi="Calibri" w:cs="Calibri"/>
          <w:b/>
          <w:bCs/>
          <w:sz w:val="23"/>
          <w:szCs w:val="23"/>
        </w:rPr>
        <w:t>The economic benefits are as follows:</w:t>
      </w:r>
    </w:p>
    <w:p w14:paraId="3373CFE6" w14:textId="3E4092C7" w:rsidR="00200AA6" w:rsidRPr="00A34161" w:rsidRDefault="00200AA6" w:rsidP="003D2A8B">
      <w:pPr>
        <w:pStyle w:val="NormalWeb"/>
        <w:numPr>
          <w:ilvl w:val="0"/>
          <w:numId w:val="5"/>
        </w:numPr>
        <w:shd w:val="clear" w:color="auto" w:fill="FFFFFF"/>
        <w:spacing w:after="0" w:afterAutospacing="0" w:line="216" w:lineRule="auto"/>
        <w:contextualSpacing/>
        <w:jc w:val="both"/>
        <w:rPr>
          <w:rFonts w:ascii="Calibri" w:hAnsi="Calibri" w:cs="Calibri"/>
          <w:sz w:val="23"/>
          <w:szCs w:val="23"/>
        </w:rPr>
      </w:pPr>
      <w:r w:rsidRPr="00A34161">
        <w:rPr>
          <w:rFonts w:ascii="Calibri" w:hAnsi="Calibri" w:cs="Calibri"/>
          <w:sz w:val="23"/>
          <w:szCs w:val="23"/>
        </w:rPr>
        <w:t>At the end of year 5, an expected macro</w:t>
      </w:r>
      <w:r w:rsidR="006148BD" w:rsidRPr="00A34161">
        <w:rPr>
          <w:rFonts w:ascii="Calibri" w:hAnsi="Calibri" w:cs="Calibri"/>
          <w:sz w:val="23"/>
          <w:szCs w:val="23"/>
        </w:rPr>
        <w:t>-</w:t>
      </w:r>
      <w:r w:rsidRPr="00A34161">
        <w:rPr>
          <w:rFonts w:ascii="Calibri" w:hAnsi="Calibri" w:cs="Calibri"/>
          <w:sz w:val="23"/>
          <w:szCs w:val="23"/>
        </w:rPr>
        <w:t>economic benefit of ~$100 million!</w:t>
      </w:r>
    </w:p>
    <w:p w14:paraId="7CFB6944" w14:textId="49634A5A" w:rsidR="00200AA6" w:rsidRPr="00A34161" w:rsidRDefault="00200AA6" w:rsidP="003D2A8B">
      <w:pPr>
        <w:pStyle w:val="NormalWeb"/>
        <w:numPr>
          <w:ilvl w:val="0"/>
          <w:numId w:val="5"/>
        </w:numPr>
        <w:shd w:val="clear" w:color="auto" w:fill="FFFFFF"/>
        <w:spacing w:after="0" w:afterAutospacing="0" w:line="216" w:lineRule="auto"/>
        <w:contextualSpacing/>
        <w:jc w:val="both"/>
        <w:rPr>
          <w:rFonts w:ascii="Calibri" w:hAnsi="Calibri" w:cs="Calibri"/>
          <w:sz w:val="23"/>
          <w:szCs w:val="23"/>
        </w:rPr>
      </w:pPr>
      <w:r w:rsidRPr="00A34161">
        <w:rPr>
          <w:rFonts w:ascii="Calibri" w:hAnsi="Calibri" w:cs="Calibri"/>
          <w:sz w:val="23"/>
          <w:szCs w:val="23"/>
        </w:rPr>
        <w:t>At the end of year 10, an expected macro</w:t>
      </w:r>
      <w:r w:rsidR="006148BD" w:rsidRPr="00A34161">
        <w:rPr>
          <w:rFonts w:ascii="Calibri" w:hAnsi="Calibri" w:cs="Calibri"/>
          <w:sz w:val="23"/>
          <w:szCs w:val="23"/>
        </w:rPr>
        <w:t>-</w:t>
      </w:r>
      <w:r w:rsidRPr="00A34161">
        <w:rPr>
          <w:rFonts w:ascii="Calibri" w:hAnsi="Calibri" w:cs="Calibri"/>
          <w:sz w:val="23"/>
          <w:szCs w:val="23"/>
        </w:rPr>
        <w:t>economic benefit of ~$1 billion, including cash savings o</w:t>
      </w:r>
      <w:r w:rsidR="006148BD" w:rsidRPr="00A34161">
        <w:rPr>
          <w:rFonts w:ascii="Calibri" w:hAnsi="Calibri" w:cs="Calibri"/>
          <w:sz w:val="23"/>
          <w:szCs w:val="23"/>
        </w:rPr>
        <w:t>f</w:t>
      </w:r>
      <w:r w:rsidRPr="00A34161">
        <w:rPr>
          <w:rFonts w:ascii="Calibri" w:hAnsi="Calibri" w:cs="Calibri"/>
          <w:sz w:val="23"/>
          <w:szCs w:val="23"/>
        </w:rPr>
        <w:t xml:space="preserve"> $175 million. </w:t>
      </w:r>
    </w:p>
    <w:p w14:paraId="55C5BD27" w14:textId="77777777" w:rsidR="00C52AFE" w:rsidRDefault="00C52AFE" w:rsidP="003D2A8B">
      <w:pPr>
        <w:pStyle w:val="NormalWeb"/>
        <w:shd w:val="clear" w:color="auto" w:fill="FFFFFF"/>
        <w:spacing w:after="0" w:afterAutospacing="0" w:line="216" w:lineRule="auto"/>
        <w:contextualSpacing/>
        <w:jc w:val="both"/>
        <w:rPr>
          <w:rFonts w:ascii="Calibri" w:hAnsi="Calibri" w:cs="Calibri"/>
          <w:sz w:val="23"/>
          <w:szCs w:val="23"/>
        </w:rPr>
      </w:pPr>
    </w:p>
    <w:p w14:paraId="49841BDD" w14:textId="343E453A" w:rsidR="000C1766" w:rsidRPr="004A32B0" w:rsidRDefault="00C52AFE" w:rsidP="003D2A8B">
      <w:pPr>
        <w:pStyle w:val="NormalWeb"/>
        <w:shd w:val="clear" w:color="auto" w:fill="FFFFFF"/>
        <w:spacing w:after="0" w:afterAutospacing="0" w:line="216" w:lineRule="auto"/>
        <w:contextualSpacing/>
        <w:jc w:val="both"/>
        <w:rPr>
          <w:rFonts w:ascii="Calibri" w:hAnsi="Calibri" w:cs="Calibri"/>
          <w:b/>
          <w:bCs/>
          <w:color w:val="FF0000"/>
          <w:sz w:val="23"/>
          <w:szCs w:val="23"/>
        </w:rPr>
      </w:pPr>
      <w:r w:rsidRPr="0066573B">
        <w:rPr>
          <w:rFonts w:ascii="Calibri" w:hAnsi="Calibri" w:cs="Calibri"/>
          <w:b/>
          <w:bCs/>
          <w:color w:val="FF0000"/>
          <w:sz w:val="23"/>
          <w:szCs w:val="23"/>
        </w:rPr>
        <w:t>Currently, Alberta's deceased organ donation rate lags other provinces, the Canadian average, and is well below many other developed countries</w:t>
      </w:r>
      <w:r w:rsidRPr="00A34161">
        <w:rPr>
          <w:rFonts w:ascii="Calibri" w:hAnsi="Calibri" w:cs="Calibri"/>
          <w:sz w:val="23"/>
          <w:szCs w:val="23"/>
        </w:rPr>
        <w:t>.</w:t>
      </w:r>
      <w:r>
        <w:rPr>
          <w:rFonts w:ascii="Calibri" w:hAnsi="Calibri" w:cs="Calibri"/>
          <w:b/>
          <w:bCs/>
          <w:color w:val="FF0000"/>
          <w:sz w:val="23"/>
          <w:szCs w:val="23"/>
        </w:rPr>
        <w:t xml:space="preserve"> </w:t>
      </w:r>
      <w:r w:rsidR="000C1766" w:rsidRPr="004A32B0">
        <w:rPr>
          <w:rFonts w:ascii="Calibri" w:hAnsi="Calibri" w:cs="Calibri"/>
          <w:b/>
          <w:bCs/>
          <w:color w:val="FF0000"/>
          <w:sz w:val="23"/>
          <w:szCs w:val="23"/>
        </w:rPr>
        <w:t xml:space="preserve">With no change in the system over the next ten years, Alberta's combined kidney dialysis and all organ transplantation budget is forecast to be $3.5-$4 </w:t>
      </w:r>
      <w:proofErr w:type="gramStart"/>
      <w:r w:rsidR="000C1766" w:rsidRPr="004A32B0">
        <w:rPr>
          <w:rFonts w:ascii="Calibri" w:hAnsi="Calibri" w:cs="Calibri"/>
          <w:b/>
          <w:bCs/>
          <w:color w:val="FF0000"/>
          <w:sz w:val="23"/>
          <w:szCs w:val="23"/>
        </w:rPr>
        <w:t>Billion</w:t>
      </w:r>
      <w:proofErr w:type="gramEnd"/>
      <w:r w:rsidR="000C1766" w:rsidRPr="004A32B0">
        <w:rPr>
          <w:rFonts w:ascii="Calibri" w:hAnsi="Calibri" w:cs="Calibri"/>
          <w:b/>
          <w:bCs/>
          <w:color w:val="FF0000"/>
          <w:sz w:val="23"/>
          <w:szCs w:val="23"/>
        </w:rPr>
        <w:t xml:space="preserve"> (in constant $ terms). Over the same 10 years, Alberta</w:t>
      </w:r>
      <w:r w:rsidR="00DB357C" w:rsidRPr="004A32B0">
        <w:rPr>
          <w:rFonts w:ascii="Calibri" w:hAnsi="Calibri" w:cs="Calibri"/>
          <w:b/>
          <w:bCs/>
          <w:color w:val="FF0000"/>
          <w:sz w:val="23"/>
          <w:szCs w:val="23"/>
        </w:rPr>
        <w:t>'</w:t>
      </w:r>
      <w:r w:rsidR="000C1766" w:rsidRPr="004A32B0">
        <w:rPr>
          <w:rFonts w:ascii="Calibri" w:hAnsi="Calibri" w:cs="Calibri"/>
          <w:b/>
          <w:bCs/>
          <w:color w:val="FF0000"/>
          <w:sz w:val="23"/>
          <w:szCs w:val="23"/>
        </w:rPr>
        <w:t xml:space="preserve">s Health budget is expected to be approximately $220 billion (in constant $ terms). </w:t>
      </w:r>
    </w:p>
    <w:p w14:paraId="2B6E4179" w14:textId="77777777" w:rsidR="009A2152" w:rsidRDefault="009A2152" w:rsidP="003D2A8B">
      <w:pPr>
        <w:pStyle w:val="NormalWeb"/>
        <w:shd w:val="clear" w:color="auto" w:fill="FFFFFF"/>
        <w:spacing w:after="0" w:afterAutospacing="0" w:line="216" w:lineRule="auto"/>
        <w:contextualSpacing/>
        <w:jc w:val="both"/>
        <w:rPr>
          <w:rFonts w:ascii="Calibri" w:hAnsi="Calibri" w:cs="Calibri"/>
          <w:color w:val="212529"/>
          <w:sz w:val="23"/>
          <w:szCs w:val="23"/>
        </w:rPr>
      </w:pPr>
    </w:p>
    <w:p w14:paraId="7EEB33E0" w14:textId="75DC7FCB" w:rsidR="006F614E" w:rsidRPr="00A34161" w:rsidRDefault="006F614E" w:rsidP="003D2A8B">
      <w:pPr>
        <w:pStyle w:val="NormalWeb"/>
        <w:shd w:val="clear" w:color="auto" w:fill="FFFFFF"/>
        <w:spacing w:after="0" w:afterAutospacing="0" w:line="216" w:lineRule="auto"/>
        <w:contextualSpacing/>
        <w:jc w:val="both"/>
        <w:rPr>
          <w:rFonts w:ascii="Calibri" w:hAnsi="Calibri" w:cs="Calibri"/>
          <w:sz w:val="23"/>
          <w:szCs w:val="23"/>
        </w:rPr>
      </w:pPr>
      <w:bookmarkStart w:id="5" w:name="_Hlk84225725"/>
      <w:bookmarkStart w:id="6" w:name="_Hlk84225621"/>
      <w:r w:rsidRPr="00A34161">
        <w:rPr>
          <w:rFonts w:ascii="Calibri" w:hAnsi="Calibri" w:cs="Calibri"/>
          <w:sz w:val="23"/>
          <w:szCs w:val="23"/>
        </w:rPr>
        <w:t>The time to act is now, especially in light</w:t>
      </w:r>
      <w:r w:rsidR="00A5498E">
        <w:rPr>
          <w:rFonts w:ascii="Calibri" w:hAnsi="Calibri" w:cs="Calibri"/>
          <w:sz w:val="23"/>
          <w:szCs w:val="23"/>
        </w:rPr>
        <w:t xml:space="preserve"> the former Minister of Health’s</w:t>
      </w:r>
      <w:r w:rsidRPr="00A34161">
        <w:rPr>
          <w:rFonts w:ascii="Calibri" w:hAnsi="Calibri" w:cs="Calibri"/>
          <w:sz w:val="23"/>
          <w:szCs w:val="23"/>
        </w:rPr>
        <w:t xml:space="preserve"> comment on January 28, </w:t>
      </w:r>
      <w:proofErr w:type="gramStart"/>
      <w:r w:rsidRPr="00A34161">
        <w:rPr>
          <w:rFonts w:ascii="Calibri" w:hAnsi="Calibri" w:cs="Calibri"/>
          <w:sz w:val="23"/>
          <w:szCs w:val="23"/>
        </w:rPr>
        <w:t>2021</w:t>
      </w:r>
      <w:proofErr w:type="gramEnd"/>
      <w:r w:rsidRPr="00A34161">
        <w:rPr>
          <w:rFonts w:ascii="Calibri" w:hAnsi="Calibri" w:cs="Calibri"/>
          <w:sz w:val="23"/>
          <w:szCs w:val="23"/>
        </w:rPr>
        <w:t xml:space="preserve"> informing Albertans that </w:t>
      </w:r>
      <w:r w:rsidRPr="00A34161">
        <w:rPr>
          <w:rFonts w:ascii="Calibri" w:hAnsi="Calibri" w:cs="Calibri"/>
          <w:i/>
          <w:iCs/>
          <w:sz w:val="23"/>
          <w:szCs w:val="23"/>
        </w:rPr>
        <w:t>“Ultimately, our goal is to improve donations rates and save every life possible."</w:t>
      </w:r>
    </w:p>
    <w:bookmarkEnd w:id="5"/>
    <w:p w14:paraId="0D67B9D8" w14:textId="77777777" w:rsidR="0066573B" w:rsidRPr="00A34161" w:rsidRDefault="0066573B" w:rsidP="0066573B">
      <w:pPr>
        <w:pStyle w:val="NormalWeb"/>
        <w:shd w:val="clear" w:color="auto" w:fill="FFFFFF"/>
        <w:spacing w:after="0" w:afterAutospacing="0" w:line="216" w:lineRule="auto"/>
        <w:contextualSpacing/>
        <w:jc w:val="both"/>
        <w:rPr>
          <w:rFonts w:ascii="Calibri" w:hAnsi="Calibri" w:cs="Calibri"/>
          <w:sz w:val="23"/>
          <w:szCs w:val="23"/>
        </w:rPr>
      </w:pPr>
    </w:p>
    <w:bookmarkEnd w:id="6"/>
    <w:p w14:paraId="76FD58C4" w14:textId="193BC4FE" w:rsidR="004C6607" w:rsidRPr="00A34161" w:rsidRDefault="004C6607" w:rsidP="003D2A8B">
      <w:pPr>
        <w:pStyle w:val="NormalWeb"/>
        <w:shd w:val="clear" w:color="auto" w:fill="FFFFFF"/>
        <w:spacing w:before="0" w:beforeAutospacing="0" w:after="0" w:afterAutospacing="0" w:line="216" w:lineRule="auto"/>
        <w:contextualSpacing/>
        <w:jc w:val="both"/>
        <w:rPr>
          <w:rFonts w:asciiTheme="minorHAnsi" w:hAnsiTheme="minorHAnsi" w:cstheme="minorHAnsi"/>
          <w:sz w:val="23"/>
          <w:szCs w:val="23"/>
        </w:rPr>
      </w:pPr>
      <w:r w:rsidRPr="00A34161">
        <w:rPr>
          <w:rFonts w:ascii="Calibri" w:hAnsi="Calibri" w:cs="Calibri"/>
          <w:sz w:val="23"/>
          <w:szCs w:val="23"/>
        </w:rPr>
        <w:t>Your colleague, MLA R.J. Sigurdson, has committed to using this evidence-based strategy as the framework for his upcoming Private Members' Bill (205). Given that many Private Members' Bills do not pass due to time constraints within the legislative process, I urge you to show leadership and convert Bill 205 into a government bill. There is precedent. On May 13, 2013, Government House Leader Dave Hancock moved that Bill 207, The Human Tissue and Organ Donation Amendment Act, 2013, be moved to</w:t>
      </w:r>
      <w:r w:rsidR="001921BD">
        <w:rPr>
          <w:rFonts w:ascii="Calibri" w:hAnsi="Calibri" w:cs="Calibri"/>
          <w:sz w:val="23"/>
          <w:szCs w:val="23"/>
        </w:rPr>
        <w:t xml:space="preserve"> be a</w:t>
      </w:r>
      <w:r w:rsidRPr="00A34161">
        <w:rPr>
          <w:rFonts w:ascii="Calibri" w:hAnsi="Calibri" w:cs="Calibri"/>
          <w:sz w:val="23"/>
          <w:szCs w:val="23"/>
        </w:rPr>
        <w:t xml:space="preserve"> Government Bill</w:t>
      </w:r>
      <w:r w:rsidR="001921BD">
        <w:rPr>
          <w:rFonts w:ascii="Calibri" w:hAnsi="Calibri" w:cs="Calibri"/>
          <w:sz w:val="23"/>
          <w:szCs w:val="23"/>
        </w:rPr>
        <w:t>.</w:t>
      </w:r>
      <w:r w:rsidRPr="00A34161">
        <w:rPr>
          <w:rFonts w:ascii="Calibri" w:hAnsi="Calibri" w:cs="Calibri"/>
          <w:sz w:val="23"/>
          <w:szCs w:val="23"/>
        </w:rPr>
        <w:t xml:space="preserve"> </w:t>
      </w:r>
    </w:p>
    <w:p w14:paraId="704358D4" w14:textId="77777777" w:rsidR="004C6607" w:rsidRPr="00A34161" w:rsidRDefault="004C6607"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p>
    <w:p w14:paraId="333E1ED1" w14:textId="77777777" w:rsidR="001D2F86" w:rsidRPr="001D2F86" w:rsidRDefault="004C6607" w:rsidP="003D2A8B">
      <w:pPr>
        <w:pStyle w:val="NormalWeb"/>
        <w:shd w:val="clear" w:color="auto" w:fill="FFFFFF"/>
        <w:spacing w:before="0" w:beforeAutospacing="0" w:after="0" w:afterAutospacing="0" w:line="216" w:lineRule="auto"/>
        <w:contextualSpacing/>
        <w:jc w:val="both"/>
        <w:rPr>
          <w:rFonts w:ascii="Calibri" w:hAnsi="Calibri" w:cs="Calibri"/>
          <w:b/>
          <w:bCs/>
          <w:sz w:val="23"/>
          <w:szCs w:val="23"/>
        </w:rPr>
      </w:pPr>
      <w:r w:rsidRPr="001D2F86">
        <w:rPr>
          <w:rFonts w:ascii="Calibri" w:hAnsi="Calibri" w:cs="Calibri"/>
          <w:b/>
          <w:bCs/>
          <w:sz w:val="23"/>
          <w:szCs w:val="23"/>
        </w:rPr>
        <w:t xml:space="preserve">Donation is a non-partisan issue, and I urge you to make Bill 205 into a Government Bill. </w:t>
      </w:r>
    </w:p>
    <w:p w14:paraId="0DDEC016" w14:textId="77777777" w:rsidR="004C6607" w:rsidRPr="00A34161" w:rsidRDefault="004C6607"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p>
    <w:p w14:paraId="60410F92" w14:textId="454CFC61" w:rsidR="001D2F86" w:rsidRPr="00A34161" w:rsidRDefault="00AD4130" w:rsidP="001D2F86">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 xml:space="preserve">Minister </w:t>
      </w:r>
      <w:r w:rsidR="00A5498E">
        <w:rPr>
          <w:rFonts w:ascii="Calibri" w:hAnsi="Calibri" w:cs="Calibri"/>
          <w:sz w:val="23"/>
          <w:szCs w:val="23"/>
        </w:rPr>
        <w:t>Copping</w:t>
      </w:r>
      <w:r w:rsidRPr="00A34161">
        <w:rPr>
          <w:rFonts w:ascii="Calibri" w:hAnsi="Calibri" w:cs="Calibri"/>
          <w:sz w:val="23"/>
          <w:szCs w:val="23"/>
        </w:rPr>
        <w:t xml:space="preserve">, thank you for taking the time to read my letter. It is time Alberta becomes a leader in deceased organ </w:t>
      </w:r>
      <w:r w:rsidR="003533DC">
        <w:rPr>
          <w:rFonts w:ascii="Calibri" w:hAnsi="Calibri" w:cs="Calibri"/>
          <w:sz w:val="23"/>
          <w:szCs w:val="23"/>
        </w:rPr>
        <w:t>and</w:t>
      </w:r>
      <w:r w:rsidRPr="00A34161">
        <w:rPr>
          <w:rFonts w:ascii="Calibri" w:hAnsi="Calibri" w:cs="Calibri"/>
          <w:sz w:val="23"/>
          <w:szCs w:val="23"/>
        </w:rPr>
        <w:t xml:space="preserve"> tissue donation and transplantation, and that the wishes of all Albertans to donate are respected and honoured.</w:t>
      </w:r>
      <w:r w:rsidR="001D2F86" w:rsidRPr="001D2F86">
        <w:rPr>
          <w:rFonts w:ascii="Calibri" w:hAnsi="Calibri" w:cs="Calibri"/>
          <w:sz w:val="23"/>
          <w:szCs w:val="23"/>
        </w:rPr>
        <w:t xml:space="preserve"> </w:t>
      </w:r>
      <w:r w:rsidR="001D2F86" w:rsidRPr="00A34161">
        <w:rPr>
          <w:rFonts w:ascii="Calibri" w:hAnsi="Calibri" w:cs="Calibri"/>
          <w:sz w:val="23"/>
          <w:szCs w:val="23"/>
        </w:rPr>
        <w:t xml:space="preserve">Anything less will be a </w:t>
      </w:r>
      <w:proofErr w:type="gramStart"/>
      <w:r w:rsidR="001D2F86" w:rsidRPr="00A34161">
        <w:rPr>
          <w:rFonts w:ascii="Calibri" w:hAnsi="Calibri" w:cs="Calibri"/>
          <w:sz w:val="23"/>
          <w:szCs w:val="23"/>
        </w:rPr>
        <w:t>stop-gap</w:t>
      </w:r>
      <w:proofErr w:type="gramEnd"/>
      <w:r w:rsidR="001D2F86" w:rsidRPr="00A34161">
        <w:rPr>
          <w:rFonts w:ascii="Calibri" w:hAnsi="Calibri" w:cs="Calibri"/>
          <w:sz w:val="23"/>
          <w:szCs w:val="23"/>
        </w:rPr>
        <w:t xml:space="preserve"> that will continue the endless suffering and needless deaths of those waiting for a transplant.</w:t>
      </w:r>
    </w:p>
    <w:p w14:paraId="5FDF3025" w14:textId="77777777" w:rsidR="009A2152" w:rsidRPr="00A34161" w:rsidRDefault="009A2152" w:rsidP="003D2A8B">
      <w:pPr>
        <w:pStyle w:val="NormalWeb"/>
        <w:shd w:val="clear" w:color="auto" w:fill="FFFFFF"/>
        <w:spacing w:after="0" w:afterAutospacing="0" w:line="216" w:lineRule="auto"/>
        <w:contextualSpacing/>
        <w:jc w:val="both"/>
        <w:rPr>
          <w:rFonts w:ascii="Calibri" w:hAnsi="Calibri" w:cs="Calibri"/>
          <w:sz w:val="23"/>
          <w:szCs w:val="23"/>
        </w:rPr>
      </w:pPr>
    </w:p>
    <w:p w14:paraId="1481F107" w14:textId="5D450197" w:rsidR="00257D5A" w:rsidRPr="00A34161" w:rsidRDefault="000C1766" w:rsidP="003D2A8B">
      <w:pPr>
        <w:pStyle w:val="NormalWeb"/>
        <w:shd w:val="clear" w:color="auto" w:fill="FFFFFF"/>
        <w:spacing w:after="0" w:afterAutospacing="0" w:line="216" w:lineRule="auto"/>
        <w:contextualSpacing/>
        <w:jc w:val="both"/>
        <w:rPr>
          <w:rFonts w:ascii="Calibri" w:hAnsi="Calibri" w:cs="Calibri"/>
          <w:sz w:val="23"/>
          <w:szCs w:val="23"/>
        </w:rPr>
      </w:pPr>
      <w:r w:rsidRPr="00A34161">
        <w:rPr>
          <w:rFonts w:ascii="Calibri" w:hAnsi="Calibri" w:cs="Calibri"/>
          <w:sz w:val="23"/>
          <w:szCs w:val="23"/>
        </w:rPr>
        <w:t xml:space="preserve">Sincerely, </w:t>
      </w:r>
      <w:r w:rsidRPr="00A34161">
        <w:rPr>
          <w:rFonts w:ascii="Calibri" w:hAnsi="Calibri" w:cs="Calibri"/>
          <w:sz w:val="23"/>
          <w:szCs w:val="23"/>
        </w:rPr>
        <w:br/>
      </w:r>
    </w:p>
    <w:bookmarkEnd w:id="4"/>
    <w:p w14:paraId="3B5ADDFD" w14:textId="079666ED" w:rsidR="009A2152" w:rsidRPr="00A34161" w:rsidRDefault="009A2152" w:rsidP="003D2A8B">
      <w:pPr>
        <w:pStyle w:val="NormalWeb"/>
        <w:shd w:val="clear" w:color="auto" w:fill="FFFFFF"/>
        <w:spacing w:after="0" w:afterAutospacing="0" w:line="216" w:lineRule="auto"/>
        <w:contextualSpacing/>
        <w:jc w:val="both"/>
        <w:rPr>
          <w:rFonts w:ascii="Calibri" w:hAnsi="Calibri" w:cs="Calibri"/>
          <w:sz w:val="23"/>
          <w:szCs w:val="23"/>
        </w:rPr>
      </w:pPr>
    </w:p>
    <w:p w14:paraId="2FF7431A" w14:textId="3BD60E58" w:rsidR="003D2A8B" w:rsidRPr="00A34161" w:rsidRDefault="003D2A8B" w:rsidP="003D2A8B">
      <w:pPr>
        <w:pStyle w:val="NormalWeb"/>
        <w:shd w:val="clear" w:color="auto" w:fill="FFFFFF"/>
        <w:spacing w:after="0" w:afterAutospacing="0" w:line="216" w:lineRule="auto"/>
        <w:contextualSpacing/>
        <w:jc w:val="both"/>
        <w:rPr>
          <w:rFonts w:ascii="Calibri" w:hAnsi="Calibri" w:cs="Calibri"/>
          <w:sz w:val="23"/>
          <w:szCs w:val="23"/>
        </w:rPr>
      </w:pPr>
    </w:p>
    <w:p w14:paraId="1DF10DE7" w14:textId="77777777" w:rsidR="003D2A8B" w:rsidRPr="00A34161" w:rsidRDefault="003D2A8B" w:rsidP="003D2A8B">
      <w:pPr>
        <w:pStyle w:val="NormalWeb"/>
        <w:shd w:val="clear" w:color="auto" w:fill="FFFFFF"/>
        <w:spacing w:after="0" w:afterAutospacing="0" w:line="216" w:lineRule="auto"/>
        <w:contextualSpacing/>
        <w:jc w:val="both"/>
        <w:rPr>
          <w:rFonts w:ascii="Calibri" w:hAnsi="Calibri" w:cs="Calibri"/>
          <w:sz w:val="23"/>
          <w:szCs w:val="23"/>
        </w:rPr>
      </w:pPr>
    </w:p>
    <w:p w14:paraId="4E4DB003" w14:textId="77777777" w:rsidR="009A2152" w:rsidRPr="00A34161" w:rsidRDefault="009A2152" w:rsidP="003D2A8B">
      <w:pPr>
        <w:pStyle w:val="NormalWeb"/>
        <w:shd w:val="clear" w:color="auto" w:fill="FFFFFF"/>
        <w:spacing w:after="0" w:afterAutospacing="0" w:line="216" w:lineRule="auto"/>
        <w:contextualSpacing/>
        <w:jc w:val="both"/>
        <w:rPr>
          <w:rFonts w:ascii="Calibri" w:hAnsi="Calibri" w:cs="Calibri"/>
          <w:sz w:val="23"/>
          <w:szCs w:val="23"/>
        </w:rPr>
      </w:pPr>
    </w:p>
    <w:p w14:paraId="2345AABF" w14:textId="77777777" w:rsidR="00257D5A" w:rsidRPr="00A34161" w:rsidRDefault="00257D5A" w:rsidP="003D2A8B">
      <w:pPr>
        <w:pStyle w:val="NormalWeb"/>
        <w:shd w:val="clear" w:color="auto" w:fill="FFFFFF"/>
        <w:spacing w:after="0" w:afterAutospacing="0" w:line="216" w:lineRule="auto"/>
        <w:contextualSpacing/>
        <w:jc w:val="both"/>
        <w:rPr>
          <w:rFonts w:ascii="Calibri" w:hAnsi="Calibri" w:cs="Calibri"/>
          <w:sz w:val="23"/>
          <w:szCs w:val="23"/>
        </w:rPr>
      </w:pPr>
    </w:p>
    <w:p w14:paraId="58085F3A" w14:textId="77777777" w:rsidR="00257D5A" w:rsidRPr="00A34161" w:rsidRDefault="00257D5A"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 xml:space="preserve">CC: </w:t>
      </w:r>
      <w:r w:rsidRPr="00A34161">
        <w:rPr>
          <w:rFonts w:ascii="Calibri" w:hAnsi="Calibri" w:cs="Calibri"/>
          <w:sz w:val="23"/>
          <w:szCs w:val="23"/>
        </w:rPr>
        <w:tab/>
      </w:r>
      <w:bookmarkStart w:id="7" w:name="_Hlk51936344"/>
      <w:r w:rsidRPr="00A34161">
        <w:rPr>
          <w:rFonts w:ascii="Calibri" w:hAnsi="Calibri" w:cs="Calibri"/>
          <w:sz w:val="23"/>
          <w:szCs w:val="23"/>
        </w:rPr>
        <w:t>Jason Kenney, Premier of Alberta</w:t>
      </w:r>
    </w:p>
    <w:p w14:paraId="543A0B10" w14:textId="77777777" w:rsidR="00257D5A" w:rsidRPr="00A34161" w:rsidRDefault="00257D5A" w:rsidP="003D2A8B">
      <w:pPr>
        <w:pStyle w:val="NormalWeb"/>
        <w:shd w:val="clear" w:color="auto" w:fill="FFFFFF"/>
        <w:spacing w:before="0" w:beforeAutospacing="0" w:after="0" w:afterAutospacing="0" w:line="216" w:lineRule="auto"/>
        <w:ind w:firstLine="720"/>
        <w:contextualSpacing/>
        <w:jc w:val="both"/>
        <w:rPr>
          <w:rFonts w:ascii="Calibri" w:hAnsi="Calibri" w:cs="Calibri"/>
          <w:sz w:val="23"/>
          <w:szCs w:val="23"/>
        </w:rPr>
      </w:pPr>
      <w:r w:rsidRPr="00A34161">
        <w:rPr>
          <w:rFonts w:ascii="Calibri" w:hAnsi="Calibri" w:cs="Calibri"/>
          <w:sz w:val="23"/>
          <w:szCs w:val="23"/>
        </w:rPr>
        <w:t>R.J. Sigurdson, MLA for Highwood</w:t>
      </w:r>
    </w:p>
    <w:p w14:paraId="51C73A3B" w14:textId="77777777" w:rsidR="00257D5A" w:rsidRPr="00A34161" w:rsidRDefault="00257D5A"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ab/>
        <w:t>Rachel Notley, Leader of Her Majesty's Opposition &amp; MLA for Edmonton-Strathcona</w:t>
      </w:r>
    </w:p>
    <w:p w14:paraId="6311C5F8" w14:textId="69C2FB79" w:rsidR="00257D5A" w:rsidRPr="00A34161" w:rsidRDefault="00257D5A"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ab/>
        <w:t>David Shepherd, MLA for Edmonton-C</w:t>
      </w:r>
      <w:r w:rsidR="002449E1" w:rsidRPr="00A34161">
        <w:rPr>
          <w:rFonts w:ascii="Calibri" w:hAnsi="Calibri" w:cs="Calibri"/>
          <w:sz w:val="23"/>
          <w:szCs w:val="23"/>
        </w:rPr>
        <w:t>ity C</w:t>
      </w:r>
      <w:r w:rsidRPr="00A34161">
        <w:rPr>
          <w:rFonts w:ascii="Calibri" w:hAnsi="Calibri" w:cs="Calibri"/>
          <w:sz w:val="23"/>
          <w:szCs w:val="23"/>
        </w:rPr>
        <w:t>entre &amp; Opposition Health Critic</w:t>
      </w:r>
    </w:p>
    <w:p w14:paraId="3BE4A172" w14:textId="77777777" w:rsidR="00257D5A" w:rsidRPr="00A34161" w:rsidRDefault="00257D5A"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ab/>
        <w:t>The Kidney Foundation, Northern Alberta &amp; The Territories Branch</w:t>
      </w:r>
      <w:bookmarkEnd w:id="7"/>
      <w:r w:rsidRPr="00A34161">
        <w:rPr>
          <w:rFonts w:ascii="Calibri" w:hAnsi="Calibri" w:cs="Calibri"/>
          <w:sz w:val="23"/>
          <w:szCs w:val="23"/>
        </w:rPr>
        <w:t>.</w:t>
      </w:r>
    </w:p>
    <w:p w14:paraId="3ACB3329" w14:textId="490D0B93" w:rsidR="0011542C" w:rsidRPr="00A34161" w:rsidRDefault="0011542C" w:rsidP="009A2152">
      <w:pPr>
        <w:pStyle w:val="NormalWeb"/>
        <w:shd w:val="clear" w:color="auto" w:fill="FFFFFF"/>
        <w:spacing w:before="0" w:beforeAutospacing="0" w:after="0" w:afterAutospacing="0" w:line="216" w:lineRule="auto"/>
        <w:contextualSpacing/>
        <w:jc w:val="both"/>
        <w:rPr>
          <w:rFonts w:ascii="Calibri" w:hAnsi="Calibri" w:cs="Calibri"/>
          <w:sz w:val="23"/>
          <w:szCs w:val="23"/>
        </w:rPr>
      </w:pPr>
    </w:p>
    <w:sectPr w:rsidR="0011542C" w:rsidRPr="00A34161" w:rsidSect="003C537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29581" w14:textId="77777777" w:rsidR="005052C1" w:rsidRDefault="005052C1" w:rsidP="000A6BEC">
      <w:pPr>
        <w:spacing w:after="0" w:line="240" w:lineRule="auto"/>
      </w:pPr>
      <w:r>
        <w:separator/>
      </w:r>
    </w:p>
  </w:endnote>
  <w:endnote w:type="continuationSeparator" w:id="0">
    <w:p w14:paraId="45DC75C9" w14:textId="77777777" w:rsidR="005052C1" w:rsidRDefault="005052C1" w:rsidP="000A6BEC">
      <w:pPr>
        <w:spacing w:after="0" w:line="240" w:lineRule="auto"/>
      </w:pPr>
      <w:r>
        <w:continuationSeparator/>
      </w:r>
    </w:p>
  </w:endnote>
  <w:endnote w:type="continuationNotice" w:id="1">
    <w:p w14:paraId="42B97718" w14:textId="77777777" w:rsidR="005052C1" w:rsidRDefault="005052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D55FB" w14:textId="77777777" w:rsidR="005052C1" w:rsidRDefault="005052C1" w:rsidP="000A6BEC">
      <w:pPr>
        <w:spacing w:after="0" w:line="240" w:lineRule="auto"/>
      </w:pPr>
      <w:r>
        <w:separator/>
      </w:r>
    </w:p>
  </w:footnote>
  <w:footnote w:type="continuationSeparator" w:id="0">
    <w:p w14:paraId="0419D51A" w14:textId="77777777" w:rsidR="005052C1" w:rsidRDefault="005052C1" w:rsidP="000A6BEC">
      <w:pPr>
        <w:spacing w:after="0" w:line="240" w:lineRule="auto"/>
      </w:pPr>
      <w:r>
        <w:continuationSeparator/>
      </w:r>
    </w:p>
  </w:footnote>
  <w:footnote w:type="continuationNotice" w:id="1">
    <w:p w14:paraId="1BE36953" w14:textId="77777777" w:rsidR="005052C1" w:rsidRDefault="005052C1">
      <w:pPr>
        <w:spacing w:after="0" w:line="240" w:lineRule="auto"/>
      </w:pPr>
    </w:p>
  </w:footnote>
  <w:footnote w:id="2">
    <w:p w14:paraId="1E8AA825" w14:textId="6ED6DE07" w:rsidR="000C1766" w:rsidRPr="001923E3" w:rsidRDefault="000C1766" w:rsidP="000C1766">
      <w:pPr>
        <w:pStyle w:val="FootnoteText"/>
        <w:rPr>
          <w:lang w:val="en-US"/>
        </w:rPr>
      </w:pPr>
      <w:r w:rsidRPr="00DE1819">
        <w:rPr>
          <w:rStyle w:val="FootnoteReference"/>
          <w:sz w:val="16"/>
          <w:szCs w:val="16"/>
        </w:rPr>
        <w:footnoteRef/>
      </w:r>
      <w:r w:rsidRPr="00DE1819">
        <w:rPr>
          <w:sz w:val="16"/>
          <w:szCs w:val="16"/>
        </w:rPr>
        <w:t xml:space="preserve"> </w:t>
      </w:r>
      <w:r w:rsidR="003E1BCB" w:rsidRPr="003E1BCB">
        <w:rPr>
          <w:sz w:val="16"/>
          <w:szCs w:val="16"/>
        </w:rPr>
        <w:t xml:space="preserve">  Reference AOG’s Deceased Organ Donation and Transplantation in Alberta: Patient Outcomes &amp; Economic Case Document. June 2020. (Working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B09B5"/>
    <w:multiLevelType w:val="hybridMultilevel"/>
    <w:tmpl w:val="20A845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B42F05"/>
    <w:multiLevelType w:val="hybridMultilevel"/>
    <w:tmpl w:val="422863B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E35475"/>
    <w:multiLevelType w:val="hybridMultilevel"/>
    <w:tmpl w:val="AAD8B1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3EE49A5"/>
    <w:multiLevelType w:val="hybridMultilevel"/>
    <w:tmpl w:val="272043B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CD672D9"/>
    <w:multiLevelType w:val="multilevel"/>
    <w:tmpl w:val="6F9E6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4D353D"/>
    <w:multiLevelType w:val="hybridMultilevel"/>
    <w:tmpl w:val="4BC422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1F53DE"/>
    <w:multiLevelType w:val="hybridMultilevel"/>
    <w:tmpl w:val="5F9668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1"/>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MbU0M7cwMjQyNjFU0lEKTi0uzszPAykwMqkFAMVyRIktAAAA"/>
  </w:docVars>
  <w:rsids>
    <w:rsidRoot w:val="000A6BEC"/>
    <w:rsid w:val="00005E37"/>
    <w:rsid w:val="00015D98"/>
    <w:rsid w:val="00035D37"/>
    <w:rsid w:val="00037A4F"/>
    <w:rsid w:val="00041DD3"/>
    <w:rsid w:val="00043854"/>
    <w:rsid w:val="00047D79"/>
    <w:rsid w:val="00051F73"/>
    <w:rsid w:val="000803C9"/>
    <w:rsid w:val="00083B62"/>
    <w:rsid w:val="00091332"/>
    <w:rsid w:val="000A4490"/>
    <w:rsid w:val="000A6BEC"/>
    <w:rsid w:val="000C105E"/>
    <w:rsid w:val="000C1766"/>
    <w:rsid w:val="000C23A4"/>
    <w:rsid w:val="000C571B"/>
    <w:rsid w:val="000D4F36"/>
    <w:rsid w:val="000F3B84"/>
    <w:rsid w:val="000F42C4"/>
    <w:rsid w:val="001107BC"/>
    <w:rsid w:val="00113755"/>
    <w:rsid w:val="0011542C"/>
    <w:rsid w:val="00133864"/>
    <w:rsid w:val="001410FE"/>
    <w:rsid w:val="00143B37"/>
    <w:rsid w:val="001661EE"/>
    <w:rsid w:val="00175426"/>
    <w:rsid w:val="00176A83"/>
    <w:rsid w:val="00176E6A"/>
    <w:rsid w:val="00177C13"/>
    <w:rsid w:val="00190AF1"/>
    <w:rsid w:val="001921BD"/>
    <w:rsid w:val="001923E3"/>
    <w:rsid w:val="001924E9"/>
    <w:rsid w:val="001B3F9F"/>
    <w:rsid w:val="001D2F86"/>
    <w:rsid w:val="001D6807"/>
    <w:rsid w:val="001E13F8"/>
    <w:rsid w:val="001E3BAB"/>
    <w:rsid w:val="001E44D1"/>
    <w:rsid w:val="001F0121"/>
    <w:rsid w:val="00200AA6"/>
    <w:rsid w:val="00202E53"/>
    <w:rsid w:val="002319B5"/>
    <w:rsid w:val="002449E1"/>
    <w:rsid w:val="002449ED"/>
    <w:rsid w:val="00254C05"/>
    <w:rsid w:val="00257D5A"/>
    <w:rsid w:val="00262E11"/>
    <w:rsid w:val="00262EE7"/>
    <w:rsid w:val="00275806"/>
    <w:rsid w:val="002838F2"/>
    <w:rsid w:val="00290AD8"/>
    <w:rsid w:val="00295BBE"/>
    <w:rsid w:val="002A063F"/>
    <w:rsid w:val="002A2980"/>
    <w:rsid w:val="002A4CFA"/>
    <w:rsid w:val="002B1E1A"/>
    <w:rsid w:val="002B2419"/>
    <w:rsid w:val="002C0AF3"/>
    <w:rsid w:val="002D1428"/>
    <w:rsid w:val="002D1B2E"/>
    <w:rsid w:val="002D2297"/>
    <w:rsid w:val="002D3AB7"/>
    <w:rsid w:val="002D7A16"/>
    <w:rsid w:val="002D7B17"/>
    <w:rsid w:val="002E05AD"/>
    <w:rsid w:val="002F386E"/>
    <w:rsid w:val="002F4C68"/>
    <w:rsid w:val="00311D3C"/>
    <w:rsid w:val="00332000"/>
    <w:rsid w:val="0033303F"/>
    <w:rsid w:val="003533DC"/>
    <w:rsid w:val="00355450"/>
    <w:rsid w:val="00356167"/>
    <w:rsid w:val="00356935"/>
    <w:rsid w:val="003607C7"/>
    <w:rsid w:val="00373483"/>
    <w:rsid w:val="00377A3C"/>
    <w:rsid w:val="003879BC"/>
    <w:rsid w:val="003A13DC"/>
    <w:rsid w:val="003A4A86"/>
    <w:rsid w:val="003A60D3"/>
    <w:rsid w:val="003B54B4"/>
    <w:rsid w:val="003C03A3"/>
    <w:rsid w:val="003C5378"/>
    <w:rsid w:val="003C54B9"/>
    <w:rsid w:val="003D15ED"/>
    <w:rsid w:val="003D2A8B"/>
    <w:rsid w:val="003E1BCB"/>
    <w:rsid w:val="003F004C"/>
    <w:rsid w:val="00405B73"/>
    <w:rsid w:val="00407A78"/>
    <w:rsid w:val="004106A5"/>
    <w:rsid w:val="00425396"/>
    <w:rsid w:val="0043744E"/>
    <w:rsid w:val="00437864"/>
    <w:rsid w:val="00442573"/>
    <w:rsid w:val="00446F22"/>
    <w:rsid w:val="00450853"/>
    <w:rsid w:val="0046449E"/>
    <w:rsid w:val="00485D34"/>
    <w:rsid w:val="00494C20"/>
    <w:rsid w:val="00495A37"/>
    <w:rsid w:val="00496B28"/>
    <w:rsid w:val="004A2CF3"/>
    <w:rsid w:val="004A32B0"/>
    <w:rsid w:val="004A6854"/>
    <w:rsid w:val="004B0A4C"/>
    <w:rsid w:val="004B12FC"/>
    <w:rsid w:val="004B3A0A"/>
    <w:rsid w:val="004C1664"/>
    <w:rsid w:val="004C6607"/>
    <w:rsid w:val="004D2803"/>
    <w:rsid w:val="004F1AF7"/>
    <w:rsid w:val="004F4A58"/>
    <w:rsid w:val="005052C1"/>
    <w:rsid w:val="005054B9"/>
    <w:rsid w:val="0050639B"/>
    <w:rsid w:val="00522F9A"/>
    <w:rsid w:val="00526072"/>
    <w:rsid w:val="00533924"/>
    <w:rsid w:val="00534F77"/>
    <w:rsid w:val="005553A2"/>
    <w:rsid w:val="0055586F"/>
    <w:rsid w:val="00590DEB"/>
    <w:rsid w:val="005A71FD"/>
    <w:rsid w:val="005B5BD5"/>
    <w:rsid w:val="005C3E7B"/>
    <w:rsid w:val="005C3F16"/>
    <w:rsid w:val="005D014F"/>
    <w:rsid w:val="005D7833"/>
    <w:rsid w:val="005E7544"/>
    <w:rsid w:val="00604C66"/>
    <w:rsid w:val="0060549F"/>
    <w:rsid w:val="006076E1"/>
    <w:rsid w:val="006148BD"/>
    <w:rsid w:val="006412A2"/>
    <w:rsid w:val="00645114"/>
    <w:rsid w:val="00660386"/>
    <w:rsid w:val="0066573B"/>
    <w:rsid w:val="00673D24"/>
    <w:rsid w:val="0067441A"/>
    <w:rsid w:val="00684A64"/>
    <w:rsid w:val="00685466"/>
    <w:rsid w:val="00691CE9"/>
    <w:rsid w:val="006A2BC8"/>
    <w:rsid w:val="006B74CA"/>
    <w:rsid w:val="006D1FEE"/>
    <w:rsid w:val="006D7AE3"/>
    <w:rsid w:val="006E149B"/>
    <w:rsid w:val="006E46C4"/>
    <w:rsid w:val="006E75FD"/>
    <w:rsid w:val="006E7B7B"/>
    <w:rsid w:val="006F494E"/>
    <w:rsid w:val="006F614E"/>
    <w:rsid w:val="0070002A"/>
    <w:rsid w:val="00725B08"/>
    <w:rsid w:val="0073779E"/>
    <w:rsid w:val="00740CC0"/>
    <w:rsid w:val="00741100"/>
    <w:rsid w:val="00742F7B"/>
    <w:rsid w:val="007514DD"/>
    <w:rsid w:val="0076626D"/>
    <w:rsid w:val="007910F1"/>
    <w:rsid w:val="007A6EB5"/>
    <w:rsid w:val="007B3216"/>
    <w:rsid w:val="007C175F"/>
    <w:rsid w:val="007F26B5"/>
    <w:rsid w:val="008051A7"/>
    <w:rsid w:val="008218A3"/>
    <w:rsid w:val="0083100D"/>
    <w:rsid w:val="00836E86"/>
    <w:rsid w:val="0084483D"/>
    <w:rsid w:val="008554DB"/>
    <w:rsid w:val="00870ED4"/>
    <w:rsid w:val="0087708B"/>
    <w:rsid w:val="0089384F"/>
    <w:rsid w:val="008A0560"/>
    <w:rsid w:val="008A0F04"/>
    <w:rsid w:val="008C793A"/>
    <w:rsid w:val="008D4FE2"/>
    <w:rsid w:val="00900969"/>
    <w:rsid w:val="00901A6A"/>
    <w:rsid w:val="00903CC2"/>
    <w:rsid w:val="009246A8"/>
    <w:rsid w:val="00931611"/>
    <w:rsid w:val="00950F7E"/>
    <w:rsid w:val="0095322F"/>
    <w:rsid w:val="00953EE1"/>
    <w:rsid w:val="00961137"/>
    <w:rsid w:val="0099199E"/>
    <w:rsid w:val="009A19AE"/>
    <w:rsid w:val="009A2152"/>
    <w:rsid w:val="009B109B"/>
    <w:rsid w:val="009B179C"/>
    <w:rsid w:val="009C566B"/>
    <w:rsid w:val="009C6C03"/>
    <w:rsid w:val="009E20C7"/>
    <w:rsid w:val="009F7F98"/>
    <w:rsid w:val="00A1582A"/>
    <w:rsid w:val="00A2061B"/>
    <w:rsid w:val="00A21AD5"/>
    <w:rsid w:val="00A34161"/>
    <w:rsid w:val="00A34D10"/>
    <w:rsid w:val="00A458D1"/>
    <w:rsid w:val="00A45C47"/>
    <w:rsid w:val="00A5498E"/>
    <w:rsid w:val="00A63745"/>
    <w:rsid w:val="00A63928"/>
    <w:rsid w:val="00A6499F"/>
    <w:rsid w:val="00A7024C"/>
    <w:rsid w:val="00AB1C20"/>
    <w:rsid w:val="00AC0AAB"/>
    <w:rsid w:val="00AC5BD5"/>
    <w:rsid w:val="00AD4130"/>
    <w:rsid w:val="00AD6F66"/>
    <w:rsid w:val="00AE0D3B"/>
    <w:rsid w:val="00AE10A5"/>
    <w:rsid w:val="00AE67E0"/>
    <w:rsid w:val="00B12928"/>
    <w:rsid w:val="00B2455D"/>
    <w:rsid w:val="00B34729"/>
    <w:rsid w:val="00B46E94"/>
    <w:rsid w:val="00B47AE8"/>
    <w:rsid w:val="00B6066C"/>
    <w:rsid w:val="00B619E2"/>
    <w:rsid w:val="00B61A8A"/>
    <w:rsid w:val="00B725AA"/>
    <w:rsid w:val="00B959F5"/>
    <w:rsid w:val="00BC20B7"/>
    <w:rsid w:val="00BD4E9F"/>
    <w:rsid w:val="00BE55EB"/>
    <w:rsid w:val="00BE5EC4"/>
    <w:rsid w:val="00BE6465"/>
    <w:rsid w:val="00BE7E83"/>
    <w:rsid w:val="00BF72A0"/>
    <w:rsid w:val="00C01B70"/>
    <w:rsid w:val="00C14598"/>
    <w:rsid w:val="00C405B9"/>
    <w:rsid w:val="00C52AFE"/>
    <w:rsid w:val="00C5377A"/>
    <w:rsid w:val="00C644B1"/>
    <w:rsid w:val="00C8293F"/>
    <w:rsid w:val="00CA4DBB"/>
    <w:rsid w:val="00CA62A3"/>
    <w:rsid w:val="00CB048F"/>
    <w:rsid w:val="00CB6498"/>
    <w:rsid w:val="00CD2601"/>
    <w:rsid w:val="00CE122A"/>
    <w:rsid w:val="00CE7647"/>
    <w:rsid w:val="00CF3D72"/>
    <w:rsid w:val="00CF79C4"/>
    <w:rsid w:val="00D120B1"/>
    <w:rsid w:val="00D2056D"/>
    <w:rsid w:val="00D250D9"/>
    <w:rsid w:val="00D461AA"/>
    <w:rsid w:val="00D535C4"/>
    <w:rsid w:val="00D53721"/>
    <w:rsid w:val="00D718AF"/>
    <w:rsid w:val="00D72E70"/>
    <w:rsid w:val="00D7420D"/>
    <w:rsid w:val="00D917F5"/>
    <w:rsid w:val="00DA02CC"/>
    <w:rsid w:val="00DA39C9"/>
    <w:rsid w:val="00DA6815"/>
    <w:rsid w:val="00DB357C"/>
    <w:rsid w:val="00DC232A"/>
    <w:rsid w:val="00DC2F5C"/>
    <w:rsid w:val="00DC7F66"/>
    <w:rsid w:val="00DD7532"/>
    <w:rsid w:val="00DE1819"/>
    <w:rsid w:val="00DF26F6"/>
    <w:rsid w:val="00DF3425"/>
    <w:rsid w:val="00DF59CF"/>
    <w:rsid w:val="00E00071"/>
    <w:rsid w:val="00E240C8"/>
    <w:rsid w:val="00E240F8"/>
    <w:rsid w:val="00E61392"/>
    <w:rsid w:val="00E625CC"/>
    <w:rsid w:val="00E743F8"/>
    <w:rsid w:val="00E873A4"/>
    <w:rsid w:val="00EC12CF"/>
    <w:rsid w:val="00EC270E"/>
    <w:rsid w:val="00EC4829"/>
    <w:rsid w:val="00EC4E3B"/>
    <w:rsid w:val="00EC60D4"/>
    <w:rsid w:val="00ED0064"/>
    <w:rsid w:val="00EE0744"/>
    <w:rsid w:val="00F23A5A"/>
    <w:rsid w:val="00F24104"/>
    <w:rsid w:val="00F25E08"/>
    <w:rsid w:val="00F31232"/>
    <w:rsid w:val="00F45226"/>
    <w:rsid w:val="00F50060"/>
    <w:rsid w:val="00F54F32"/>
    <w:rsid w:val="00F74136"/>
    <w:rsid w:val="00F80A63"/>
    <w:rsid w:val="00F87271"/>
    <w:rsid w:val="00F873B5"/>
    <w:rsid w:val="00F94D00"/>
    <w:rsid w:val="00F96634"/>
    <w:rsid w:val="00FB55CF"/>
    <w:rsid w:val="00FD40C9"/>
    <w:rsid w:val="00FE0E40"/>
    <w:rsid w:val="00FE28D1"/>
    <w:rsid w:val="00FF105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DC96"/>
  <w15:chartTrackingRefBased/>
  <w15:docId w15:val="{5121EB6C-48AE-4692-A4EC-DA1563245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BEC"/>
  </w:style>
  <w:style w:type="paragraph" w:styleId="Footer">
    <w:name w:val="footer"/>
    <w:basedOn w:val="Normal"/>
    <w:link w:val="FooterChar"/>
    <w:uiPriority w:val="99"/>
    <w:unhideWhenUsed/>
    <w:rsid w:val="000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BEC"/>
  </w:style>
  <w:style w:type="paragraph" w:styleId="NormalWeb">
    <w:name w:val="Normal (Web)"/>
    <w:basedOn w:val="Normal"/>
    <w:uiPriority w:val="99"/>
    <w:unhideWhenUsed/>
    <w:rsid w:val="0011375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13755"/>
    <w:rPr>
      <w:color w:val="0000FF"/>
      <w:u w:val="single"/>
    </w:rPr>
  </w:style>
  <w:style w:type="character" w:styleId="CommentReference">
    <w:name w:val="annotation reference"/>
    <w:basedOn w:val="DefaultParagraphFont"/>
    <w:uiPriority w:val="99"/>
    <w:semiHidden/>
    <w:unhideWhenUsed/>
    <w:rsid w:val="008051A7"/>
    <w:rPr>
      <w:sz w:val="16"/>
      <w:szCs w:val="16"/>
    </w:rPr>
  </w:style>
  <w:style w:type="paragraph" w:styleId="CommentText">
    <w:name w:val="annotation text"/>
    <w:basedOn w:val="Normal"/>
    <w:link w:val="CommentTextChar"/>
    <w:uiPriority w:val="99"/>
    <w:semiHidden/>
    <w:unhideWhenUsed/>
    <w:rsid w:val="008051A7"/>
    <w:pPr>
      <w:spacing w:line="240" w:lineRule="auto"/>
    </w:pPr>
    <w:rPr>
      <w:sz w:val="20"/>
      <w:szCs w:val="20"/>
    </w:rPr>
  </w:style>
  <w:style w:type="character" w:customStyle="1" w:styleId="CommentTextChar">
    <w:name w:val="Comment Text Char"/>
    <w:basedOn w:val="DefaultParagraphFont"/>
    <w:link w:val="CommentText"/>
    <w:uiPriority w:val="99"/>
    <w:semiHidden/>
    <w:rsid w:val="008051A7"/>
    <w:rPr>
      <w:sz w:val="20"/>
      <w:szCs w:val="20"/>
    </w:rPr>
  </w:style>
  <w:style w:type="paragraph" w:styleId="CommentSubject">
    <w:name w:val="annotation subject"/>
    <w:basedOn w:val="CommentText"/>
    <w:next w:val="CommentText"/>
    <w:link w:val="CommentSubjectChar"/>
    <w:uiPriority w:val="99"/>
    <w:semiHidden/>
    <w:unhideWhenUsed/>
    <w:rsid w:val="008051A7"/>
    <w:rPr>
      <w:b/>
      <w:bCs/>
    </w:rPr>
  </w:style>
  <w:style w:type="character" w:customStyle="1" w:styleId="CommentSubjectChar">
    <w:name w:val="Comment Subject Char"/>
    <w:basedOn w:val="CommentTextChar"/>
    <w:link w:val="CommentSubject"/>
    <w:uiPriority w:val="99"/>
    <w:semiHidden/>
    <w:rsid w:val="008051A7"/>
    <w:rPr>
      <w:b/>
      <w:bCs/>
      <w:sz w:val="20"/>
      <w:szCs w:val="20"/>
    </w:rPr>
  </w:style>
  <w:style w:type="paragraph" w:styleId="BalloonText">
    <w:name w:val="Balloon Text"/>
    <w:basedOn w:val="Normal"/>
    <w:link w:val="BalloonTextChar"/>
    <w:uiPriority w:val="99"/>
    <w:semiHidden/>
    <w:unhideWhenUsed/>
    <w:rsid w:val="0080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A7"/>
    <w:rPr>
      <w:rFonts w:ascii="Segoe UI" w:hAnsi="Segoe UI" w:cs="Segoe UI"/>
      <w:sz w:val="18"/>
      <w:szCs w:val="18"/>
    </w:rPr>
  </w:style>
  <w:style w:type="paragraph" w:styleId="FootnoteText">
    <w:name w:val="footnote text"/>
    <w:basedOn w:val="Normal"/>
    <w:link w:val="FootnoteTextChar"/>
    <w:uiPriority w:val="99"/>
    <w:semiHidden/>
    <w:unhideWhenUsed/>
    <w:rsid w:val="00D718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8AF"/>
    <w:rPr>
      <w:sz w:val="20"/>
      <w:szCs w:val="20"/>
    </w:rPr>
  </w:style>
  <w:style w:type="character" w:styleId="FootnoteReference">
    <w:name w:val="footnote reference"/>
    <w:basedOn w:val="DefaultParagraphFont"/>
    <w:uiPriority w:val="99"/>
    <w:semiHidden/>
    <w:unhideWhenUsed/>
    <w:rsid w:val="00D718AF"/>
    <w:rPr>
      <w:vertAlign w:val="superscript"/>
    </w:rPr>
  </w:style>
  <w:style w:type="paragraph" w:styleId="ListParagraph">
    <w:name w:val="List Paragraph"/>
    <w:basedOn w:val="Normal"/>
    <w:uiPriority w:val="34"/>
    <w:qFormat/>
    <w:rsid w:val="000C1766"/>
    <w:pPr>
      <w:ind w:left="720"/>
      <w:contextualSpacing/>
    </w:pPr>
  </w:style>
  <w:style w:type="table" w:styleId="TableGrid">
    <w:name w:val="Table Grid"/>
    <w:basedOn w:val="TableNormal"/>
    <w:uiPriority w:val="39"/>
    <w:rsid w:val="000C1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3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22855">
      <w:bodyDiv w:val="1"/>
      <w:marLeft w:val="0"/>
      <w:marRight w:val="0"/>
      <w:marTop w:val="0"/>
      <w:marBottom w:val="0"/>
      <w:divBdr>
        <w:top w:val="none" w:sz="0" w:space="0" w:color="auto"/>
        <w:left w:val="none" w:sz="0" w:space="0" w:color="auto"/>
        <w:bottom w:val="none" w:sz="0" w:space="0" w:color="auto"/>
        <w:right w:val="none" w:sz="0" w:space="0" w:color="auto"/>
      </w:divBdr>
    </w:div>
    <w:div w:id="772551244">
      <w:bodyDiv w:val="1"/>
      <w:marLeft w:val="0"/>
      <w:marRight w:val="0"/>
      <w:marTop w:val="0"/>
      <w:marBottom w:val="0"/>
      <w:divBdr>
        <w:top w:val="none" w:sz="0" w:space="0" w:color="auto"/>
        <w:left w:val="none" w:sz="0" w:space="0" w:color="auto"/>
        <w:bottom w:val="none" w:sz="0" w:space="0" w:color="auto"/>
        <w:right w:val="none" w:sz="0" w:space="0" w:color="auto"/>
      </w:divBdr>
    </w:div>
    <w:div w:id="1314991794">
      <w:bodyDiv w:val="1"/>
      <w:marLeft w:val="0"/>
      <w:marRight w:val="0"/>
      <w:marTop w:val="0"/>
      <w:marBottom w:val="0"/>
      <w:divBdr>
        <w:top w:val="none" w:sz="0" w:space="0" w:color="auto"/>
        <w:left w:val="none" w:sz="0" w:space="0" w:color="auto"/>
        <w:bottom w:val="none" w:sz="0" w:space="0" w:color="auto"/>
        <w:right w:val="none" w:sz="0" w:space="0" w:color="auto"/>
      </w:divBdr>
    </w:div>
    <w:div w:id="1485976145">
      <w:bodyDiv w:val="1"/>
      <w:marLeft w:val="0"/>
      <w:marRight w:val="0"/>
      <w:marTop w:val="0"/>
      <w:marBottom w:val="0"/>
      <w:divBdr>
        <w:top w:val="none" w:sz="0" w:space="0" w:color="auto"/>
        <w:left w:val="none" w:sz="0" w:space="0" w:color="auto"/>
        <w:bottom w:val="none" w:sz="0" w:space="0" w:color="auto"/>
        <w:right w:val="none" w:sz="0" w:space="0" w:color="auto"/>
      </w:divBdr>
    </w:div>
    <w:div w:id="2027948183">
      <w:bodyDiv w:val="1"/>
      <w:marLeft w:val="0"/>
      <w:marRight w:val="0"/>
      <w:marTop w:val="0"/>
      <w:marBottom w:val="0"/>
      <w:divBdr>
        <w:top w:val="none" w:sz="0" w:space="0" w:color="auto"/>
        <w:left w:val="none" w:sz="0" w:space="0" w:color="auto"/>
        <w:bottom w:val="none" w:sz="0" w:space="0" w:color="auto"/>
        <w:right w:val="none" w:sz="0" w:space="0" w:color="auto"/>
      </w:divBdr>
    </w:div>
    <w:div w:id="210032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Minister@gov.ab.c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01B25B211A3D4887F7C3A38D4594E6" ma:contentTypeVersion="15" ma:contentTypeDescription="Create a new document." ma:contentTypeScope="" ma:versionID="f1d5ce2d4807662142e02dba68e7b2c6">
  <xsd:schema xmlns:xsd="http://www.w3.org/2001/XMLSchema" xmlns:xs="http://www.w3.org/2001/XMLSchema" xmlns:p="http://schemas.microsoft.com/office/2006/metadata/properties" xmlns:ns1="http://schemas.microsoft.com/sharepoint/v3" xmlns:ns2="5b4e41fe-e1a4-4551-8561-a6615b3c1df3" xmlns:ns3="22fb00ad-e617-475e-8f38-43f62ec68468" targetNamespace="http://schemas.microsoft.com/office/2006/metadata/properties" ma:root="true" ma:fieldsID="03b44ae2ee65ab3669100cf547e8e68b" ns1:_="" ns2:_="" ns3:_="">
    <xsd:import namespace="http://schemas.microsoft.com/sharepoint/v3"/>
    <xsd:import namespace="5b4e41fe-e1a4-4551-8561-a6615b3c1df3"/>
    <xsd:import namespace="22fb00ad-e617-475e-8f38-43f62ec684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e41fe-e1a4-4551-8561-a6615b3c1d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b00ad-e617-475e-8f38-43f62ec684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b4e41fe-e1a4-4551-8561-a6615b3c1df3">
      <UserInfo>
        <DisplayName>Flavia Robles</DisplayName>
        <AccountId>153</AccountId>
        <AccountType/>
      </UserInfo>
    </SharedWithUsers>
  </documentManagement>
</p:properties>
</file>

<file path=customXml/itemProps1.xml><?xml version="1.0" encoding="utf-8"?>
<ds:datastoreItem xmlns:ds="http://schemas.openxmlformats.org/officeDocument/2006/customXml" ds:itemID="{9BAF5851-BD0E-4D2D-A021-4687C847A06A}">
  <ds:schemaRefs>
    <ds:schemaRef ds:uri="http://schemas.microsoft.com/sharepoint/v3/contenttype/forms"/>
  </ds:schemaRefs>
</ds:datastoreItem>
</file>

<file path=customXml/itemProps2.xml><?xml version="1.0" encoding="utf-8"?>
<ds:datastoreItem xmlns:ds="http://schemas.openxmlformats.org/officeDocument/2006/customXml" ds:itemID="{EF211A61-9C2D-4487-A6C8-F97156F3B6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4e41fe-e1a4-4551-8561-a6615b3c1df3"/>
    <ds:schemaRef ds:uri="22fb00ad-e617-475e-8f38-43f62ec68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AA59DD-096E-41EA-A57A-3699111EC264}">
  <ds:schemaRefs>
    <ds:schemaRef ds:uri="http://schemas.openxmlformats.org/officeDocument/2006/bibliography"/>
  </ds:schemaRefs>
</ds:datastoreItem>
</file>

<file path=customXml/itemProps4.xml><?xml version="1.0" encoding="utf-8"?>
<ds:datastoreItem xmlns:ds="http://schemas.openxmlformats.org/officeDocument/2006/customXml" ds:itemID="{D31F553E-350A-4A41-8B75-22F36E11191B}">
  <ds:schemaRefs>
    <ds:schemaRef ds:uri="http://schemas.microsoft.com/office/2006/metadata/properties"/>
    <ds:schemaRef ds:uri="http://schemas.microsoft.com/office/infopath/2007/PartnerControls"/>
    <ds:schemaRef ds:uri="http://schemas.microsoft.com/sharepoint/v3"/>
    <ds:schemaRef ds:uri="5b4e41fe-e1a4-4551-8561-a6615b3c1df3"/>
  </ds:schemaRefs>
</ds:datastoreItem>
</file>

<file path=docProps/app.xml><?xml version="1.0" encoding="utf-8"?>
<Properties xmlns="http://schemas.openxmlformats.org/officeDocument/2006/extended-properties" xmlns:vt="http://schemas.openxmlformats.org/officeDocument/2006/docPropsVTypes">
  <Template>Normal</Template>
  <TotalTime>13229</TotalTime>
  <Pages>2</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Links>
    <vt:vector size="6" baseType="variant">
      <vt:variant>
        <vt:i4>524350</vt:i4>
      </vt:variant>
      <vt:variant>
        <vt:i4>0</vt:i4>
      </vt:variant>
      <vt:variant>
        <vt:i4>0</vt:i4>
      </vt:variant>
      <vt:variant>
        <vt:i4>5</vt:i4>
      </vt:variant>
      <vt:variant>
        <vt:lpwstr>mailto:Health.Minister@gov.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Escoto</dc:creator>
  <cp:keywords/>
  <dc:description/>
  <cp:lastModifiedBy>Flavia Robles</cp:lastModifiedBy>
  <cp:revision>200</cp:revision>
  <dcterms:created xsi:type="dcterms:W3CDTF">2020-07-23T23:26:00Z</dcterms:created>
  <dcterms:modified xsi:type="dcterms:W3CDTF">2022-03-10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B25B211A3D4887F7C3A38D4594E6</vt:lpwstr>
  </property>
</Properties>
</file>